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420C" w:rsidRPr="00A42632" w:rsidRDefault="0079420C" w:rsidP="0079420C">
      <w:pPr>
        <w:pStyle w:val="NoSpacing"/>
        <w:jc w:val="center"/>
        <w:rPr>
          <w:rFonts w:ascii="Georgia" w:hAnsi="Georgia"/>
          <w:b/>
        </w:rPr>
      </w:pPr>
      <w:r w:rsidRPr="00A42632">
        <w:rPr>
          <w:rFonts w:ascii="Georgia" w:hAnsi="Georgia"/>
          <w:b/>
        </w:rPr>
        <w:t>NPRE 247, Modeling Nuclear Energy System</w:t>
      </w:r>
    </w:p>
    <w:p w:rsidR="0079420C" w:rsidRPr="00A42632" w:rsidRDefault="0079420C" w:rsidP="0079420C">
      <w:pPr>
        <w:pStyle w:val="NoSpacing"/>
        <w:rPr>
          <w:rFonts w:ascii="Georgia" w:hAnsi="Georgia"/>
        </w:rPr>
      </w:pPr>
    </w:p>
    <w:p w:rsidR="007D4085" w:rsidRPr="00A42632" w:rsidRDefault="0079420C" w:rsidP="0079420C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 xml:space="preserve">Computer Project </w:t>
      </w:r>
      <w:r w:rsidR="00567893" w:rsidRPr="00A42632">
        <w:rPr>
          <w:rFonts w:ascii="Georgia" w:hAnsi="Georgia"/>
        </w:rPr>
        <w:t>3</w:t>
      </w:r>
      <w:r w:rsidR="007D4085" w:rsidRPr="00A42632">
        <w:rPr>
          <w:rFonts w:ascii="Georgia" w:hAnsi="Georgia"/>
        </w:rPr>
        <w:t xml:space="preserve">: </w:t>
      </w:r>
      <w:r w:rsidR="00984CEF">
        <w:rPr>
          <w:rFonts w:ascii="Georgia" w:hAnsi="Georgia"/>
        </w:rPr>
        <w:t>Criticality</w:t>
      </w:r>
      <w:r w:rsidR="007D4085" w:rsidRPr="00A42632">
        <w:rPr>
          <w:rFonts w:ascii="Georgia" w:hAnsi="Georgia"/>
        </w:rPr>
        <w:t xml:space="preserve"> and reactor feedback</w:t>
      </w:r>
    </w:p>
    <w:p w:rsidR="001C4372" w:rsidRDefault="0079420C" w:rsidP="0079420C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Due: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="001C4372">
        <w:rPr>
          <w:rFonts w:ascii="Georgia" w:hAnsi="Georgia"/>
        </w:rPr>
        <w:t>TBD</w:t>
      </w:r>
    </w:p>
    <w:p w:rsidR="000279FF" w:rsidRPr="00A42632" w:rsidRDefault="000279FF" w:rsidP="00B11315">
      <w:pPr>
        <w:pStyle w:val="NoSpacing"/>
        <w:rPr>
          <w:rFonts w:ascii="Georgia" w:hAnsi="Georgia"/>
        </w:rPr>
      </w:pPr>
    </w:p>
    <w:p w:rsidR="002B6C23" w:rsidRPr="00A42632" w:rsidRDefault="007318B4" w:rsidP="00B11315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Use Serpent</w:t>
      </w:r>
      <w:r w:rsidR="00394D1A">
        <w:rPr>
          <w:rFonts w:ascii="Georgia" w:hAnsi="Georgia"/>
        </w:rPr>
        <w:t>2</w:t>
      </w:r>
      <w:r w:rsidRPr="00A42632">
        <w:rPr>
          <w:rFonts w:ascii="Georgia" w:hAnsi="Georgia"/>
        </w:rPr>
        <w:t xml:space="preserve"> code to calculate</w:t>
      </w:r>
      <w:r w:rsidR="00F6026F" w:rsidRPr="00A42632">
        <w:rPr>
          <w:rFonts w:ascii="Georgia" w:hAnsi="Georgia"/>
        </w:rPr>
        <w:t xml:space="preserve"> criticality </w:t>
      </w:r>
      <w:r w:rsidR="00F6026F" w:rsidRPr="00B75D8E">
        <w:rPr>
          <w:rFonts w:ascii="Georgia" w:hAnsi="Georgia"/>
          <w:strike/>
        </w:rPr>
        <w:t>and four factors</w:t>
      </w:r>
      <w:r w:rsidR="00F6026F" w:rsidRPr="00A42632">
        <w:rPr>
          <w:rFonts w:ascii="Georgia" w:hAnsi="Georgia"/>
        </w:rPr>
        <w:t xml:space="preserve"> for</w:t>
      </w:r>
      <w:r w:rsidRPr="00A42632">
        <w:rPr>
          <w:rFonts w:ascii="Georgia" w:hAnsi="Georgia"/>
        </w:rPr>
        <w:t xml:space="preserve"> a PWR pin cell.  Use different moderator density to observe</w:t>
      </w:r>
      <w:r w:rsidR="00F6026F" w:rsidRPr="00A42632">
        <w:rPr>
          <w:rFonts w:ascii="Georgia" w:hAnsi="Georgia"/>
        </w:rPr>
        <w:t xml:space="preserve"> changes in</w:t>
      </w:r>
      <w:r w:rsidRPr="00A42632">
        <w:rPr>
          <w:rFonts w:ascii="Georgia" w:hAnsi="Georgia"/>
        </w:rPr>
        <w:t xml:space="preserve"> </w:t>
      </w:r>
      <w:r w:rsidR="002B6C23" w:rsidRPr="00A42632">
        <w:rPr>
          <w:rFonts w:ascii="Georgia" w:hAnsi="Georgia"/>
        </w:rPr>
        <w:t xml:space="preserve">reactivity </w:t>
      </w:r>
      <w:r w:rsidR="00F6026F" w:rsidRPr="00B75D8E">
        <w:rPr>
          <w:rFonts w:ascii="Georgia" w:hAnsi="Georgia"/>
          <w:strike/>
        </w:rPr>
        <w:t>and four factors</w:t>
      </w:r>
      <w:r w:rsidR="00F6026F" w:rsidRPr="00A42632">
        <w:rPr>
          <w:rFonts w:ascii="Georgia" w:hAnsi="Georgia"/>
        </w:rPr>
        <w:t xml:space="preserve"> </w:t>
      </w:r>
      <w:r w:rsidR="002B6C23" w:rsidRPr="00A42632">
        <w:rPr>
          <w:rFonts w:ascii="Georgia" w:hAnsi="Georgia"/>
        </w:rPr>
        <w:t>for different</w:t>
      </w:r>
      <w:r w:rsidR="00134713" w:rsidRPr="00A42632">
        <w:rPr>
          <w:rFonts w:ascii="Georgia" w:hAnsi="Georgia"/>
        </w:rPr>
        <w:t xml:space="preserve"> M</w:t>
      </w:r>
      <w:r w:rsidR="00FF5A82" w:rsidRPr="00A42632">
        <w:rPr>
          <w:rFonts w:ascii="Georgia" w:hAnsi="Georgia"/>
        </w:rPr>
        <w:t>oderator</w:t>
      </w:r>
      <w:r w:rsidR="00134713" w:rsidRPr="00A42632">
        <w:rPr>
          <w:rFonts w:ascii="Georgia" w:hAnsi="Georgia"/>
        </w:rPr>
        <w:t>/F</w:t>
      </w:r>
      <w:r w:rsidR="00FF5A82" w:rsidRPr="00A42632">
        <w:rPr>
          <w:rFonts w:ascii="Georgia" w:hAnsi="Georgia"/>
        </w:rPr>
        <w:t>uel</w:t>
      </w:r>
      <w:r w:rsidR="002B6C23" w:rsidRPr="00A42632">
        <w:rPr>
          <w:rFonts w:ascii="Georgia" w:hAnsi="Georgia"/>
        </w:rPr>
        <w:t xml:space="preserve"> ratio.</w:t>
      </w:r>
    </w:p>
    <w:p w:rsidR="00DA33C9" w:rsidRPr="00A42632" w:rsidRDefault="00DA33C9" w:rsidP="00647E7B">
      <w:pPr>
        <w:pStyle w:val="NoSpacing"/>
        <w:rPr>
          <w:rFonts w:ascii="Georgia" w:hAnsi="Georgia"/>
        </w:rPr>
      </w:pPr>
    </w:p>
    <w:p w:rsidR="00E05DC0" w:rsidRPr="00A42632" w:rsidRDefault="00134713" w:rsidP="00E05DC0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 xml:space="preserve">Submit </w:t>
      </w:r>
      <w:r w:rsidR="00E05DC0" w:rsidRPr="00A42632">
        <w:rPr>
          <w:rFonts w:ascii="Georgia" w:hAnsi="Georgia"/>
        </w:rPr>
        <w:t>brief report with your results.  See separate instructions on the report format.</w:t>
      </w:r>
      <w:r w:rsidRPr="00A42632">
        <w:rPr>
          <w:rFonts w:ascii="Georgia" w:hAnsi="Georgia"/>
        </w:rPr>
        <w:t xml:space="preserve">  Do not send anything by email.</w:t>
      </w:r>
    </w:p>
    <w:p w:rsidR="00E05DC0" w:rsidRPr="00A42632" w:rsidRDefault="00E05DC0" w:rsidP="00E05DC0">
      <w:pPr>
        <w:pStyle w:val="NoSpacing"/>
        <w:rPr>
          <w:rFonts w:ascii="Georgia" w:hAnsi="Georgia"/>
        </w:rPr>
      </w:pPr>
    </w:p>
    <w:p w:rsidR="008F13DC" w:rsidRPr="00A42632" w:rsidRDefault="008F13DC" w:rsidP="00E05DC0">
      <w:pPr>
        <w:pStyle w:val="NoSpacing"/>
        <w:rPr>
          <w:rFonts w:ascii="Georgia" w:hAnsi="Georgia"/>
          <w:u w:val="single"/>
        </w:rPr>
      </w:pPr>
      <w:r w:rsidRPr="00A42632">
        <w:rPr>
          <w:rFonts w:ascii="Georgia" w:hAnsi="Georgia"/>
          <w:u w:val="single"/>
        </w:rPr>
        <w:t>Report content</w:t>
      </w:r>
    </w:p>
    <w:p w:rsidR="008F13DC" w:rsidRPr="00A42632" w:rsidRDefault="008F13DC" w:rsidP="00E05DC0">
      <w:pPr>
        <w:pStyle w:val="NoSpacing"/>
        <w:rPr>
          <w:rFonts w:ascii="Georgia" w:hAnsi="Georgia"/>
        </w:rPr>
      </w:pPr>
    </w:p>
    <w:p w:rsidR="00411DF0" w:rsidRPr="00324D4B" w:rsidRDefault="00485255" w:rsidP="00E05DC0">
      <w:pPr>
        <w:pStyle w:val="NoSpacing"/>
        <w:rPr>
          <w:rFonts w:ascii="Georgia" w:hAnsi="Georgia"/>
          <w:b/>
        </w:rPr>
      </w:pPr>
      <w:r w:rsidRPr="00324D4B">
        <w:rPr>
          <w:rFonts w:ascii="Georgia" w:hAnsi="Georgia"/>
          <w:b/>
        </w:rPr>
        <w:t>1 page max</w:t>
      </w:r>
      <w:r w:rsidR="00B861B8" w:rsidRPr="00324D4B">
        <w:rPr>
          <w:rFonts w:ascii="Georgia" w:hAnsi="Georgia"/>
          <w:b/>
        </w:rPr>
        <w:t xml:space="preserve"> (-10%)</w:t>
      </w:r>
    </w:p>
    <w:p w:rsidR="006C358D" w:rsidRPr="00A42632" w:rsidRDefault="009254F1" w:rsidP="006C358D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>Report</w:t>
      </w:r>
      <w:r w:rsidR="0077138F" w:rsidRPr="00A42632">
        <w:rPr>
          <w:rFonts w:ascii="Georgia" w:hAnsi="Georgia"/>
        </w:rPr>
        <w:t xml:space="preserve"> f</w:t>
      </w:r>
      <w:r w:rsidR="006C358D" w:rsidRPr="00A42632">
        <w:rPr>
          <w:rFonts w:ascii="Georgia" w:hAnsi="Georgia"/>
        </w:rPr>
        <w:t xml:space="preserve">uel enrichment (U-235 weight%) </w:t>
      </w:r>
      <w:r w:rsidR="007A73C7" w:rsidRPr="00A42632">
        <w:rPr>
          <w:rFonts w:ascii="Georgia" w:hAnsi="Georgia"/>
        </w:rPr>
        <w:t>in</w:t>
      </w:r>
      <w:r w:rsidR="006C358D" w:rsidRPr="00A42632">
        <w:rPr>
          <w:rFonts w:ascii="Georgia" w:hAnsi="Georgia"/>
        </w:rPr>
        <w:t xml:space="preserve"> the provided Serpent input</w:t>
      </w:r>
      <w:r w:rsidR="002B6C23" w:rsidRPr="00A42632">
        <w:rPr>
          <w:rFonts w:ascii="Georgia" w:hAnsi="Georgia"/>
        </w:rPr>
        <w:t xml:space="preserve"> (-10%)</w:t>
      </w:r>
    </w:p>
    <w:p w:rsidR="007548DC" w:rsidRPr="00A42632" w:rsidRDefault="007548DC" w:rsidP="007548DC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>Report element composition of cladding</w:t>
      </w:r>
      <w:r>
        <w:rPr>
          <w:rFonts w:ascii="Georgia" w:hAnsi="Georgia"/>
        </w:rPr>
        <w:t xml:space="preserve"> and element atom%</w:t>
      </w:r>
      <w:r w:rsidRPr="00A42632">
        <w:rPr>
          <w:rFonts w:ascii="Georgia" w:hAnsi="Georgia"/>
        </w:rPr>
        <w:t>.</w:t>
      </w:r>
      <w:r>
        <w:rPr>
          <w:rFonts w:ascii="Georgia" w:hAnsi="Georgia"/>
        </w:rPr>
        <w:t xml:space="preserve"> (-</w:t>
      </w:r>
      <w:r w:rsidRPr="00A42632">
        <w:rPr>
          <w:rFonts w:ascii="Georgia" w:hAnsi="Georgia"/>
        </w:rPr>
        <w:t>10%)</w:t>
      </w:r>
    </w:p>
    <w:p w:rsidR="00440DA6" w:rsidRPr="00A42632" w:rsidRDefault="0077138F" w:rsidP="00440DA6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>Report o</w:t>
      </w:r>
      <w:r w:rsidR="006C358D" w:rsidRPr="00A42632">
        <w:rPr>
          <w:rFonts w:ascii="Georgia" w:hAnsi="Georgia"/>
        </w:rPr>
        <w:t>ptimum</w:t>
      </w:r>
      <w:r w:rsidR="00F6026F" w:rsidRPr="00A42632">
        <w:rPr>
          <w:rFonts w:ascii="Georgia" w:hAnsi="Georgia"/>
        </w:rPr>
        <w:t xml:space="preserve"> M</w:t>
      </w:r>
      <w:r w:rsidR="006C358D" w:rsidRPr="00A42632">
        <w:rPr>
          <w:rFonts w:ascii="Georgia" w:hAnsi="Georgia"/>
        </w:rPr>
        <w:t>oderator/Fuel ratio (</w:t>
      </w:r>
      <w:r w:rsidR="00440DA6" w:rsidRPr="00A42632">
        <w:rPr>
          <w:rFonts w:ascii="Georgia" w:hAnsi="Georgia"/>
        </w:rPr>
        <w:t xml:space="preserve">number of </w:t>
      </w:r>
      <w:r w:rsidR="006C358D" w:rsidRPr="00A42632">
        <w:rPr>
          <w:rFonts w:ascii="Georgia" w:hAnsi="Georgia"/>
        </w:rPr>
        <w:t xml:space="preserve">H </w:t>
      </w:r>
      <w:r w:rsidR="00440DA6" w:rsidRPr="00A42632">
        <w:rPr>
          <w:rFonts w:ascii="Georgia" w:hAnsi="Georgia"/>
        </w:rPr>
        <w:t>atoms</w:t>
      </w:r>
      <w:r w:rsidR="006C358D" w:rsidRPr="00A42632">
        <w:rPr>
          <w:rFonts w:ascii="Georgia" w:hAnsi="Georgia"/>
        </w:rPr>
        <w:t xml:space="preserve"> to U </w:t>
      </w:r>
      <w:r w:rsidR="00440DA6" w:rsidRPr="00A42632">
        <w:rPr>
          <w:rFonts w:ascii="Georgia" w:hAnsi="Georgia"/>
        </w:rPr>
        <w:t>atoms</w:t>
      </w:r>
      <w:r w:rsidR="006C358D" w:rsidRPr="00A42632">
        <w:rPr>
          <w:rFonts w:ascii="Georgia" w:hAnsi="Georgia"/>
        </w:rPr>
        <w:t>)</w:t>
      </w:r>
      <w:r w:rsidR="002B6C23" w:rsidRPr="00A42632">
        <w:rPr>
          <w:rFonts w:ascii="Georgia" w:hAnsi="Georgia"/>
        </w:rPr>
        <w:t xml:space="preserve"> (-10%)</w:t>
      </w:r>
    </w:p>
    <w:p w:rsidR="00440DA6" w:rsidRPr="00A42632" w:rsidRDefault="00440DA6" w:rsidP="00440DA6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 xml:space="preserve">Plot </w:t>
      </w:r>
      <w:r w:rsidR="004E4787" w:rsidRPr="00A42632">
        <w:rPr>
          <w:rFonts w:ascii="Georgia" w:hAnsi="Georgia"/>
        </w:rPr>
        <w:t xml:space="preserve">parameter </w:t>
      </w:r>
      <w:r w:rsidRPr="00A42632">
        <w:rPr>
          <w:rFonts w:ascii="Georgia" w:hAnsi="Georgia"/>
        </w:rPr>
        <w:t>vs Moderator/Fuel ratio (number of H atoms to U atoms) for a wide rang</w:t>
      </w:r>
      <w:r w:rsidR="004E4787" w:rsidRPr="00A42632">
        <w:rPr>
          <w:rFonts w:ascii="Georgia" w:hAnsi="Georgia"/>
        </w:rPr>
        <w:t>e of Moderator/Fuel ratio, all on the same figure:</w:t>
      </w:r>
    </w:p>
    <w:p w:rsidR="004E4787" w:rsidRPr="00A42632" w:rsidRDefault="004E4787" w:rsidP="004E4787">
      <w:pPr>
        <w:pStyle w:val="NoSpacing"/>
        <w:numPr>
          <w:ilvl w:val="1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>k</w:t>
      </w:r>
      <w:r w:rsidRPr="00A42632">
        <w:rPr>
          <w:rFonts w:ascii="Georgia" w:hAnsi="Georgia"/>
          <w:vertAlign w:val="subscript"/>
        </w:rPr>
        <w:t>inf</w:t>
      </w:r>
      <w:r w:rsidRPr="00A42632">
        <w:rPr>
          <w:rFonts w:ascii="Georgia" w:hAnsi="Georgia"/>
        </w:rPr>
        <w:t xml:space="preserve"> </w:t>
      </w:r>
      <w:r w:rsidR="00134713" w:rsidRPr="00A42632">
        <w:rPr>
          <w:rFonts w:ascii="Georgia" w:hAnsi="Georgia"/>
        </w:rPr>
        <w:tab/>
      </w:r>
      <w:r w:rsidR="00134713" w:rsidRPr="00A42632">
        <w:rPr>
          <w:rFonts w:ascii="Georgia" w:hAnsi="Georgia"/>
        </w:rPr>
        <w:tab/>
      </w:r>
      <w:r w:rsidR="00134713" w:rsidRPr="00A42632">
        <w:rPr>
          <w:rFonts w:ascii="Georgia" w:hAnsi="Georgia"/>
        </w:rPr>
        <w:tab/>
      </w:r>
      <w:r w:rsidR="00134713"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>vs Moderator/Fuel ratio</w:t>
      </w:r>
      <w:r w:rsidR="007152E3" w:rsidRPr="00A42632">
        <w:rPr>
          <w:rFonts w:ascii="Georgia" w:hAnsi="Georgia"/>
        </w:rPr>
        <w:t xml:space="preserve"> (-10%)</w:t>
      </w:r>
    </w:p>
    <w:p w:rsidR="004E4787" w:rsidRPr="0065231D" w:rsidRDefault="004E4787" w:rsidP="004E4787">
      <w:pPr>
        <w:pStyle w:val="NoSpacing"/>
        <w:numPr>
          <w:ilvl w:val="1"/>
          <w:numId w:val="12"/>
        </w:numPr>
        <w:rPr>
          <w:rFonts w:ascii="Georgia" w:hAnsi="Georgia"/>
          <w:strike/>
        </w:rPr>
      </w:pPr>
      <w:r w:rsidRPr="0065231D">
        <w:rPr>
          <w:rFonts w:ascii="Georgia" w:hAnsi="Georgia"/>
          <w:strike/>
        </w:rPr>
        <w:t xml:space="preserve">Fast fission factor </w:t>
      </w:r>
      <w:r w:rsidR="00134713" w:rsidRPr="0065231D">
        <w:rPr>
          <w:rFonts w:ascii="Georgia" w:hAnsi="Georgia"/>
          <w:strike/>
        </w:rPr>
        <w:tab/>
      </w:r>
      <w:r w:rsidR="00134713" w:rsidRPr="0065231D">
        <w:rPr>
          <w:rFonts w:ascii="Georgia" w:hAnsi="Georgia"/>
          <w:strike/>
        </w:rPr>
        <w:tab/>
      </w:r>
      <w:r w:rsidRPr="0065231D">
        <w:rPr>
          <w:rFonts w:ascii="Georgia" w:hAnsi="Georgia"/>
          <w:strike/>
        </w:rPr>
        <w:t>vs Moderator/Fuel ratio</w:t>
      </w:r>
      <w:r w:rsidR="007152E3" w:rsidRPr="0065231D">
        <w:rPr>
          <w:rFonts w:ascii="Georgia" w:hAnsi="Georgia"/>
          <w:strike/>
        </w:rPr>
        <w:t xml:space="preserve"> (-10%)</w:t>
      </w:r>
    </w:p>
    <w:p w:rsidR="004E4787" w:rsidRPr="0065231D" w:rsidRDefault="004E4787" w:rsidP="004E4787">
      <w:pPr>
        <w:pStyle w:val="NoSpacing"/>
        <w:numPr>
          <w:ilvl w:val="1"/>
          <w:numId w:val="12"/>
        </w:numPr>
        <w:rPr>
          <w:rFonts w:ascii="Georgia" w:hAnsi="Georgia"/>
          <w:strike/>
        </w:rPr>
      </w:pPr>
      <w:r w:rsidRPr="0065231D">
        <w:rPr>
          <w:rFonts w:ascii="Georgia" w:hAnsi="Georgia"/>
          <w:strike/>
        </w:rPr>
        <w:t>Resonance escape probability vs Moderator/Fuel ratio</w:t>
      </w:r>
      <w:r w:rsidR="007152E3" w:rsidRPr="0065231D">
        <w:rPr>
          <w:rFonts w:ascii="Georgia" w:hAnsi="Georgia"/>
          <w:strike/>
        </w:rPr>
        <w:t xml:space="preserve"> (-10%)</w:t>
      </w:r>
    </w:p>
    <w:p w:rsidR="004E4787" w:rsidRPr="0065231D" w:rsidRDefault="004E4787" w:rsidP="004E4787">
      <w:pPr>
        <w:pStyle w:val="NoSpacing"/>
        <w:numPr>
          <w:ilvl w:val="1"/>
          <w:numId w:val="12"/>
        </w:numPr>
        <w:rPr>
          <w:rFonts w:ascii="Georgia" w:hAnsi="Georgia"/>
          <w:strike/>
        </w:rPr>
      </w:pPr>
      <w:r w:rsidRPr="0065231D">
        <w:rPr>
          <w:rFonts w:ascii="Georgia" w:hAnsi="Georgia"/>
          <w:strike/>
        </w:rPr>
        <w:t xml:space="preserve">Thermal utilization factor </w:t>
      </w:r>
      <w:r w:rsidR="00134713" w:rsidRPr="0065231D">
        <w:rPr>
          <w:rFonts w:ascii="Georgia" w:hAnsi="Georgia"/>
          <w:strike/>
        </w:rPr>
        <w:tab/>
      </w:r>
      <w:r w:rsidRPr="0065231D">
        <w:rPr>
          <w:rFonts w:ascii="Georgia" w:hAnsi="Georgia"/>
          <w:strike/>
        </w:rPr>
        <w:t>vs Moderator/Fuel ratio</w:t>
      </w:r>
      <w:r w:rsidR="007152E3" w:rsidRPr="0065231D">
        <w:rPr>
          <w:rFonts w:ascii="Georgia" w:hAnsi="Georgia"/>
          <w:strike/>
        </w:rPr>
        <w:t xml:space="preserve"> (-10%)</w:t>
      </w:r>
    </w:p>
    <w:p w:rsidR="004E4787" w:rsidRPr="0065231D" w:rsidRDefault="00134713" w:rsidP="004E4787">
      <w:pPr>
        <w:pStyle w:val="NoSpacing"/>
        <w:numPr>
          <w:ilvl w:val="1"/>
          <w:numId w:val="12"/>
        </w:numPr>
        <w:rPr>
          <w:rFonts w:ascii="Georgia" w:hAnsi="Georgia"/>
          <w:strike/>
        </w:rPr>
      </w:pPr>
      <w:r w:rsidRPr="0065231D">
        <w:rPr>
          <w:rFonts w:ascii="Georgia" w:hAnsi="Georgia"/>
          <w:strike/>
        </w:rPr>
        <w:t>Thermal</w:t>
      </w:r>
      <w:r w:rsidR="004E4787" w:rsidRPr="0065231D">
        <w:rPr>
          <w:rFonts w:ascii="Georgia" w:hAnsi="Georgia"/>
          <w:strike/>
        </w:rPr>
        <w:t xml:space="preserve"> </w:t>
      </w:r>
      <w:r w:rsidRPr="0065231D">
        <w:rPr>
          <w:rFonts w:ascii="Georgia" w:hAnsi="Georgia"/>
          <w:strike/>
        </w:rPr>
        <w:t>fission</w:t>
      </w:r>
      <w:r w:rsidR="004E4787" w:rsidRPr="0065231D">
        <w:rPr>
          <w:rFonts w:ascii="Georgia" w:hAnsi="Georgia"/>
          <w:strike/>
        </w:rPr>
        <w:t xml:space="preserve"> factor </w:t>
      </w:r>
      <w:r w:rsidRPr="0065231D">
        <w:rPr>
          <w:rFonts w:ascii="Georgia" w:hAnsi="Georgia"/>
          <w:strike/>
        </w:rPr>
        <w:tab/>
      </w:r>
      <w:r w:rsidR="004E4787" w:rsidRPr="0065231D">
        <w:rPr>
          <w:rFonts w:ascii="Georgia" w:hAnsi="Georgia"/>
          <w:strike/>
        </w:rPr>
        <w:t>vs Moderator/Fuel ratio</w:t>
      </w:r>
      <w:r w:rsidR="007152E3" w:rsidRPr="0065231D">
        <w:rPr>
          <w:rFonts w:ascii="Georgia" w:hAnsi="Georgia"/>
          <w:strike/>
        </w:rPr>
        <w:t xml:space="preserve"> (-10%)</w:t>
      </w:r>
    </w:p>
    <w:p w:rsidR="00E05DC0" w:rsidRPr="00A42632" w:rsidRDefault="00E05DC0" w:rsidP="00E05DC0">
      <w:pPr>
        <w:pStyle w:val="NoSpacing"/>
        <w:rPr>
          <w:rFonts w:ascii="Georgia" w:hAnsi="Georgia"/>
        </w:rPr>
      </w:pPr>
    </w:p>
    <w:p w:rsidR="005A4BEA" w:rsidRPr="00324D4B" w:rsidRDefault="005A4BEA" w:rsidP="00E05DC0">
      <w:pPr>
        <w:pStyle w:val="NoSpacing"/>
        <w:rPr>
          <w:rFonts w:ascii="Georgia" w:hAnsi="Georgia"/>
          <w:b/>
        </w:rPr>
      </w:pPr>
      <w:r w:rsidRPr="00324D4B">
        <w:rPr>
          <w:rFonts w:ascii="Georgia" w:hAnsi="Georgia"/>
          <w:b/>
        </w:rPr>
        <w:t>1 page max (-10%)</w:t>
      </w:r>
    </w:p>
    <w:p w:rsidR="00DA33C9" w:rsidRPr="00A42632" w:rsidRDefault="005F7184" w:rsidP="00F969AA">
      <w:pPr>
        <w:pStyle w:val="NoSpacing"/>
        <w:numPr>
          <w:ilvl w:val="0"/>
          <w:numId w:val="12"/>
        </w:numPr>
        <w:rPr>
          <w:rFonts w:ascii="Georgia" w:hAnsi="Georgia"/>
        </w:rPr>
      </w:pPr>
      <w:r w:rsidRPr="00A42632">
        <w:rPr>
          <w:rFonts w:ascii="Georgia" w:hAnsi="Georgia"/>
        </w:rPr>
        <w:t xml:space="preserve">Complete </w:t>
      </w:r>
      <w:r w:rsidR="00DA33C9" w:rsidRPr="00A42632">
        <w:rPr>
          <w:rFonts w:ascii="Georgia" w:hAnsi="Georgia"/>
        </w:rPr>
        <w:t>Serpent input</w:t>
      </w:r>
      <w:r w:rsidR="00AB4036" w:rsidRPr="00A42632">
        <w:rPr>
          <w:rFonts w:ascii="Georgia" w:hAnsi="Georgia"/>
        </w:rPr>
        <w:t xml:space="preserve"> with optimum M</w:t>
      </w:r>
      <w:r w:rsidR="00DA33C9" w:rsidRPr="00A42632">
        <w:rPr>
          <w:rFonts w:ascii="Georgia" w:hAnsi="Georgia"/>
        </w:rPr>
        <w:t>oderator</w:t>
      </w:r>
      <w:r w:rsidR="00AB4036" w:rsidRPr="00A42632">
        <w:rPr>
          <w:rFonts w:ascii="Georgia" w:hAnsi="Georgia"/>
        </w:rPr>
        <w:t>/F</w:t>
      </w:r>
      <w:r w:rsidR="00DA33C9" w:rsidRPr="00A42632">
        <w:rPr>
          <w:rFonts w:ascii="Georgia" w:hAnsi="Georgia"/>
        </w:rPr>
        <w:t>uel ratio (</w:t>
      </w:r>
      <w:r w:rsidR="00BA31CF" w:rsidRPr="00A42632">
        <w:rPr>
          <w:rFonts w:ascii="Georgia" w:hAnsi="Georgia"/>
        </w:rPr>
        <w:t>-1</w:t>
      </w:r>
      <w:r w:rsidR="00DA33C9" w:rsidRPr="00A42632">
        <w:rPr>
          <w:rFonts w:ascii="Georgia" w:hAnsi="Georgia"/>
        </w:rPr>
        <w:t>0%)</w:t>
      </w:r>
    </w:p>
    <w:p w:rsidR="00B92363" w:rsidRDefault="00B92363" w:rsidP="00E05DC0">
      <w:pPr>
        <w:pStyle w:val="NoSpacing"/>
        <w:rPr>
          <w:rFonts w:ascii="Georgia" w:hAnsi="Georgia"/>
        </w:rPr>
      </w:pPr>
    </w:p>
    <w:p w:rsidR="00810B6C" w:rsidRDefault="00810B6C" w:rsidP="00E05DC0">
      <w:pPr>
        <w:pStyle w:val="NoSpacing"/>
        <w:rPr>
          <w:rFonts w:ascii="Georgia" w:hAnsi="Georgia"/>
        </w:rPr>
      </w:pPr>
    </w:p>
    <w:p w:rsidR="00810B6C" w:rsidRPr="00A42632" w:rsidRDefault="00810B6C" w:rsidP="00E05DC0">
      <w:pPr>
        <w:pStyle w:val="NoSpacing"/>
        <w:rPr>
          <w:rFonts w:ascii="Georgia" w:hAnsi="Georgia"/>
        </w:rPr>
      </w:pPr>
    </w:p>
    <w:p w:rsidR="009B48AC" w:rsidRPr="00A42632" w:rsidRDefault="009B48AC" w:rsidP="00647E7B">
      <w:pPr>
        <w:pStyle w:val="NoSpacing"/>
        <w:rPr>
          <w:rFonts w:ascii="Georgia" w:hAnsi="Georgia"/>
        </w:rPr>
      </w:pPr>
    </w:p>
    <w:p w:rsidR="00077004" w:rsidRPr="00A42632" w:rsidRDefault="00413CD0" w:rsidP="007B1EFE">
      <w:pPr>
        <w:pStyle w:val="NoSpacing"/>
        <w:jc w:val="center"/>
        <w:rPr>
          <w:rFonts w:ascii="Georgia" w:hAnsi="Georgia"/>
        </w:rPr>
      </w:pPr>
      <w:r w:rsidRPr="00A42632">
        <w:rPr>
          <w:rFonts w:ascii="Georgia" w:hAnsi="Georgia"/>
          <w:noProof/>
        </w:rPr>
        <w:drawing>
          <wp:inline distT="0" distB="0" distL="0" distR="0">
            <wp:extent cx="2743200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n50_geom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1EFE" w:rsidRPr="00A42632">
        <w:rPr>
          <w:rFonts w:ascii="Georgia" w:hAnsi="Georgia"/>
        </w:rPr>
        <w:t xml:space="preserve"> </w:t>
      </w:r>
      <w:r w:rsidRPr="00A42632">
        <w:rPr>
          <w:rFonts w:ascii="Georgia" w:hAnsi="Georgia"/>
          <w:noProof/>
        </w:rPr>
        <w:drawing>
          <wp:inline distT="0" distB="0" distL="0" distR="0">
            <wp:extent cx="2743200" cy="2743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n50_mesh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0C91" w:rsidRDefault="000F0C91" w:rsidP="00647E7B">
      <w:pPr>
        <w:pStyle w:val="NoSpacing"/>
        <w:rPr>
          <w:rFonts w:ascii="Georgia" w:hAnsi="Georgia"/>
        </w:rPr>
      </w:pPr>
    </w:p>
    <w:p w:rsidR="00810B6C" w:rsidRDefault="00810B6C" w:rsidP="00647E7B">
      <w:pPr>
        <w:pStyle w:val="NoSpacing"/>
        <w:rPr>
          <w:rFonts w:ascii="Georgia" w:hAnsi="Georgia"/>
        </w:rPr>
      </w:pPr>
    </w:p>
    <w:p w:rsidR="00810B6C" w:rsidRDefault="00810B6C" w:rsidP="00647E7B">
      <w:pPr>
        <w:pStyle w:val="NoSpacing"/>
        <w:rPr>
          <w:rFonts w:ascii="Georgia" w:hAnsi="Georgia"/>
        </w:rPr>
      </w:pPr>
    </w:p>
    <w:p w:rsidR="00810B6C" w:rsidRDefault="00810B6C" w:rsidP="00647E7B">
      <w:pPr>
        <w:pStyle w:val="NoSpacing"/>
        <w:rPr>
          <w:rFonts w:ascii="Georgia" w:hAnsi="Georgia"/>
        </w:rPr>
      </w:pPr>
    </w:p>
    <w:p w:rsidR="00810B6C" w:rsidRDefault="00810B6C" w:rsidP="00647E7B">
      <w:pPr>
        <w:pStyle w:val="NoSpacing"/>
        <w:rPr>
          <w:rFonts w:ascii="Georgia" w:hAnsi="Georgia"/>
        </w:rPr>
      </w:pPr>
    </w:p>
    <w:p w:rsidR="00810B6C" w:rsidRPr="00A42632" w:rsidRDefault="00810B6C" w:rsidP="00647E7B">
      <w:pPr>
        <w:pStyle w:val="NoSpacing"/>
        <w:rPr>
          <w:rFonts w:ascii="Georgia" w:hAnsi="Georgia"/>
        </w:rPr>
      </w:pPr>
    </w:p>
    <w:p w:rsidR="00247364" w:rsidRPr="00A42632" w:rsidRDefault="00247364" w:rsidP="00247364">
      <w:pPr>
        <w:pStyle w:val="NoSpacing"/>
        <w:rPr>
          <w:rFonts w:ascii="Georgia" w:hAnsi="Georgia"/>
          <w:b/>
        </w:rPr>
      </w:pPr>
      <w:r w:rsidRPr="00A42632">
        <w:rPr>
          <w:rFonts w:ascii="Georgia" w:hAnsi="Georgia"/>
          <w:b/>
        </w:rPr>
        <w:t>Pin cell description</w:t>
      </w:r>
    </w:p>
    <w:p w:rsidR="00247364" w:rsidRPr="00A42632" w:rsidRDefault="00247364" w:rsidP="00647E7B">
      <w:pPr>
        <w:pStyle w:val="NoSpacing"/>
        <w:rPr>
          <w:rFonts w:ascii="Georgia" w:hAnsi="Georgia"/>
        </w:rPr>
      </w:pP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Geometry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 xml:space="preserve">Fuel </w:t>
      </w:r>
      <w:r w:rsidR="00117DC7" w:rsidRPr="00A42632">
        <w:rPr>
          <w:rFonts w:ascii="Georgia" w:hAnsi="Georgia"/>
        </w:rPr>
        <w:t>pellet radius</w:t>
      </w:r>
      <w:r w:rsidR="00117DC7" w:rsidRPr="00A42632">
        <w:rPr>
          <w:rFonts w:ascii="Georgia" w:hAnsi="Georgia"/>
        </w:rPr>
        <w:tab/>
      </w:r>
      <w:r w:rsidR="00117DC7" w:rsidRPr="00A42632">
        <w:rPr>
          <w:rFonts w:ascii="Georgia" w:hAnsi="Georgia"/>
        </w:rPr>
        <w:tab/>
      </w:r>
      <w:r w:rsidR="00117DC7" w:rsidRPr="00A42632">
        <w:rPr>
          <w:rFonts w:ascii="Georgia" w:hAnsi="Georgia"/>
        </w:rPr>
        <w:tab/>
      </w:r>
      <w:r w:rsidR="00262D67" w:rsidRPr="00A42632">
        <w:rPr>
          <w:rFonts w:ascii="Georgia" w:hAnsi="Georgia"/>
        </w:rPr>
        <w:t>0.46955 mm</w:t>
      </w:r>
    </w:p>
    <w:p w:rsidR="00117DC7" w:rsidRPr="00A42632" w:rsidRDefault="00117DC7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Cladding inner radius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="00262D67" w:rsidRPr="00A42632">
        <w:rPr>
          <w:rFonts w:ascii="Georgia" w:hAnsi="Georgia"/>
        </w:rPr>
        <w:t>0.47910 mm</w:t>
      </w:r>
    </w:p>
    <w:p w:rsidR="00117DC7" w:rsidRPr="00A42632" w:rsidRDefault="00117DC7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Cladding outer radius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="00262D67" w:rsidRPr="00A42632">
        <w:rPr>
          <w:rFonts w:ascii="Georgia" w:hAnsi="Georgia"/>
        </w:rPr>
        <w:t>0.54640 mm</w:t>
      </w:r>
    </w:p>
    <w:p w:rsidR="00117DC7" w:rsidRPr="00A42632" w:rsidRDefault="00117DC7" w:rsidP="00117DC7">
      <w:pPr>
        <w:pStyle w:val="NoSpacing"/>
        <w:tabs>
          <w:tab w:val="left" w:pos="720"/>
          <w:tab w:val="left" w:pos="1440"/>
          <w:tab w:val="left" w:pos="2630"/>
        </w:tabs>
        <w:rPr>
          <w:rFonts w:ascii="Georgia" w:hAnsi="Georgia"/>
        </w:rPr>
      </w:pPr>
      <w:r w:rsidRPr="00A42632">
        <w:rPr>
          <w:rFonts w:ascii="Georgia" w:hAnsi="Georgia"/>
        </w:rPr>
        <w:tab/>
        <w:t>Pin pitch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="002D1649" w:rsidRPr="00A42632">
        <w:rPr>
          <w:rFonts w:ascii="Georgia" w:hAnsi="Georgia"/>
        </w:rPr>
        <w:t>1.44270</w:t>
      </w:r>
      <w:r w:rsidR="00262D67" w:rsidRPr="00A42632">
        <w:rPr>
          <w:rFonts w:ascii="Georgia" w:hAnsi="Georgia"/>
        </w:rPr>
        <w:t xml:space="preserve"> mm</w:t>
      </w:r>
    </w:p>
    <w:p w:rsidR="00117DC7" w:rsidRPr="00A42632" w:rsidRDefault="00117DC7" w:rsidP="00117DC7">
      <w:pPr>
        <w:pStyle w:val="NoSpacing"/>
        <w:tabs>
          <w:tab w:val="left" w:pos="720"/>
          <w:tab w:val="left" w:pos="1440"/>
          <w:tab w:val="left" w:pos="2630"/>
        </w:tabs>
        <w:rPr>
          <w:rFonts w:ascii="Georgia" w:hAnsi="Georgia"/>
        </w:rPr>
      </w:pPr>
      <w:r w:rsidRPr="00A42632">
        <w:rPr>
          <w:rFonts w:ascii="Georgia" w:hAnsi="Georgia"/>
        </w:rPr>
        <w:tab/>
        <w:t>Pin height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  <w:t>1.0 cm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Operating conditions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Fuel temperature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  <w:t>900 K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Cladding temperature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  <w:t>600 K</w:t>
      </w:r>
    </w:p>
    <w:p w:rsidR="005E1EFB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Moderator temperature</w:t>
      </w:r>
      <w:r w:rsidRPr="00A42632">
        <w:rPr>
          <w:rFonts w:ascii="Georgia" w:hAnsi="Georgia"/>
        </w:rPr>
        <w:tab/>
      </w:r>
      <w:r w:rsidRPr="00A42632">
        <w:rPr>
          <w:rFonts w:ascii="Georgia" w:hAnsi="Georgia"/>
        </w:rPr>
        <w:tab/>
      </w:r>
      <w:r w:rsidR="00ED7E71">
        <w:rPr>
          <w:rFonts w:ascii="Georgia" w:hAnsi="Georgia"/>
        </w:rPr>
        <w:t>550 K (</w:t>
      </w:r>
      <w:r w:rsidR="00061D7B">
        <w:rPr>
          <w:rFonts w:ascii="Georgia" w:hAnsi="Georgia"/>
        </w:rPr>
        <w:t xml:space="preserve">fixed, </w:t>
      </w:r>
      <w:r w:rsidR="005E1EFB" w:rsidRPr="00A42632">
        <w:rPr>
          <w:rFonts w:ascii="Georgia" w:hAnsi="Georgia"/>
        </w:rPr>
        <w:t xml:space="preserve">independent of </w:t>
      </w:r>
      <w:r w:rsidR="00EE331D" w:rsidRPr="00A42632">
        <w:rPr>
          <w:rFonts w:ascii="Georgia" w:hAnsi="Georgia"/>
        </w:rPr>
        <w:t xml:space="preserve">moderator </w:t>
      </w:r>
      <w:r w:rsidR="00ED7E71">
        <w:rPr>
          <w:rFonts w:ascii="Georgia" w:hAnsi="Georgia"/>
        </w:rPr>
        <w:t>density)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ab/>
        <w:t>Moderator density</w:t>
      </w:r>
      <w:r w:rsidR="00117DC7" w:rsidRPr="00A42632">
        <w:rPr>
          <w:rFonts w:ascii="Georgia" w:hAnsi="Georgia"/>
        </w:rPr>
        <w:tab/>
      </w:r>
      <w:r w:rsidR="00117DC7" w:rsidRPr="00A42632">
        <w:rPr>
          <w:rFonts w:ascii="Georgia" w:hAnsi="Georgia"/>
        </w:rPr>
        <w:tab/>
      </w:r>
      <w:r w:rsidR="00117DC7" w:rsidRPr="00A42632">
        <w:rPr>
          <w:rFonts w:ascii="Georgia" w:hAnsi="Georgia"/>
        </w:rPr>
        <w:tab/>
      </w:r>
      <w:r w:rsidR="00253B29" w:rsidRPr="00A42632">
        <w:rPr>
          <w:rFonts w:ascii="Georgia" w:hAnsi="Georgia"/>
        </w:rPr>
        <w:t>variable</w:t>
      </w:r>
    </w:p>
    <w:p w:rsidR="007B1EFE" w:rsidRPr="00A42632" w:rsidRDefault="007B1EFE" w:rsidP="00647E7B">
      <w:pPr>
        <w:pStyle w:val="NoSpacing"/>
        <w:rPr>
          <w:rFonts w:ascii="Georgia" w:hAnsi="Georgia"/>
        </w:rPr>
      </w:pPr>
    </w:p>
    <w:p w:rsidR="004F5761" w:rsidRPr="00A42632" w:rsidRDefault="00FA43F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Fuel composition: UO</w:t>
      </w:r>
      <w:r w:rsidRPr="00A42632">
        <w:rPr>
          <w:rFonts w:ascii="Georgia" w:hAnsi="Georgia"/>
          <w:vertAlign w:val="subscript"/>
        </w:rPr>
        <w:t>2</w:t>
      </w:r>
      <w:r w:rsidR="00BD0683" w:rsidRPr="00A42632">
        <w:rPr>
          <w:rFonts w:ascii="Georgia" w:hAnsi="Georgia"/>
        </w:rPr>
        <w:t xml:space="preserve">, </w:t>
      </w:r>
      <w:r w:rsidR="00DE3097" w:rsidRPr="00A42632">
        <w:rPr>
          <w:rFonts w:ascii="Georgia" w:hAnsi="Georgia"/>
        </w:rPr>
        <w:t>enrichment</w:t>
      </w:r>
      <w:r w:rsidR="00F969AA">
        <w:rPr>
          <w:rFonts w:ascii="Georgia" w:hAnsi="Georgia"/>
        </w:rPr>
        <w:t xml:space="preserve"> (mass%)</w:t>
      </w:r>
      <w:r w:rsidR="00DE3097" w:rsidRPr="00A42632">
        <w:rPr>
          <w:rFonts w:ascii="Georgia" w:hAnsi="Georgia"/>
        </w:rPr>
        <w:t xml:space="preserve"> to be determined by the student</w:t>
      </w:r>
    </w:p>
    <w:p w:rsidR="00413E2A" w:rsidRPr="00A42632" w:rsidRDefault="00413E2A" w:rsidP="00413E2A">
      <w:pPr>
        <w:pStyle w:val="NoSpacing"/>
        <w:rPr>
          <w:rFonts w:ascii="Georgia" w:hAnsi="Georgia"/>
        </w:rPr>
      </w:pPr>
    </w:p>
    <w:p w:rsidR="00E3318A" w:rsidRPr="00A42632" w:rsidRDefault="00E3318A" w:rsidP="00E3318A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</w:rPr>
        <w:t xml:space="preserve">mat fuel  </w:t>
      </w:r>
      <w:r w:rsidRPr="00A42632">
        <w:rPr>
          <w:rFonts w:ascii="Courier New" w:hAnsi="Courier New" w:cs="Courier New"/>
          <w:color w:val="FF0000"/>
        </w:rPr>
        <w:t>-10.21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7B5C3B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FF0000"/>
        </w:rPr>
        <w:t>mass density</w:t>
      </w:r>
      <w:r w:rsidR="003B1E82" w:rsidRPr="00A42632">
        <w:rPr>
          <w:rFonts w:ascii="Courier New" w:hAnsi="Courier New" w:cs="Courier New"/>
          <w:i/>
          <w:color w:val="FF0000"/>
        </w:rPr>
        <w:t>, g/cm</w:t>
      </w:r>
      <w:r w:rsidR="003B1E82" w:rsidRPr="00A42632">
        <w:rPr>
          <w:rFonts w:ascii="Courier New" w:hAnsi="Courier New" w:cs="Courier New"/>
          <w:i/>
          <w:color w:val="FF0000"/>
          <w:vertAlign w:val="superscript"/>
        </w:rPr>
        <w:t>3</w:t>
      </w:r>
    </w:p>
    <w:p w:rsidR="00E3318A" w:rsidRPr="00A42632" w:rsidRDefault="00E3318A" w:rsidP="00E3318A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 xml:space="preserve">92235.09c   </w:t>
      </w:r>
      <w:r w:rsidRPr="00A42632">
        <w:rPr>
          <w:rFonts w:ascii="Courier New" w:hAnsi="Courier New" w:cs="Courier New"/>
          <w:color w:val="0070C0"/>
        </w:rPr>
        <w:t>0.005000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7B5C3B"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00B050"/>
        </w:rPr>
        <w:t>U-235</w:t>
      </w:r>
      <w:r w:rsidRPr="00A42632">
        <w:rPr>
          <w:rFonts w:ascii="Courier New" w:hAnsi="Courier New" w:cs="Courier New"/>
          <w:i/>
        </w:rPr>
        <w:tab/>
      </w:r>
      <w:r w:rsidR="00C72D06"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  <w:color w:val="0070C0"/>
        </w:rPr>
        <w:t>atom%</w:t>
      </w:r>
    </w:p>
    <w:p w:rsidR="00E3318A" w:rsidRPr="00A42632" w:rsidRDefault="00E3318A" w:rsidP="00E3318A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 xml:space="preserve">92238.09c   </w:t>
      </w:r>
      <w:r w:rsidRPr="00A42632">
        <w:rPr>
          <w:rFonts w:ascii="Courier New" w:hAnsi="Courier New" w:cs="Courier New"/>
          <w:color w:val="0070C0"/>
        </w:rPr>
        <w:t>0.328333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00B050"/>
        </w:rPr>
        <w:t>U-238</w:t>
      </w:r>
      <w:r w:rsidRPr="00A42632">
        <w:rPr>
          <w:rFonts w:ascii="Courier New" w:hAnsi="Courier New" w:cs="Courier New"/>
          <w:i/>
        </w:rPr>
        <w:tab/>
      </w:r>
      <w:r w:rsidR="00C72D06"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  <w:color w:val="0070C0"/>
        </w:rPr>
        <w:t>atom%</w:t>
      </w:r>
    </w:p>
    <w:p w:rsidR="00E3318A" w:rsidRPr="00A42632" w:rsidRDefault="00E3318A" w:rsidP="00E3318A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 xml:space="preserve"> 8016.09c   </w:t>
      </w:r>
      <w:r w:rsidRPr="00A42632">
        <w:rPr>
          <w:rFonts w:ascii="Courier New" w:hAnsi="Courier New" w:cs="Courier New"/>
          <w:color w:val="0070C0"/>
        </w:rPr>
        <w:t>0.666667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00B050"/>
        </w:rPr>
        <w:t>O-16</w:t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  <w:color w:val="0070C0"/>
        </w:rPr>
        <w:t>atom%</w:t>
      </w:r>
    </w:p>
    <w:p w:rsidR="00413E2A" w:rsidRPr="00A42632" w:rsidRDefault="00413E2A" w:rsidP="00413E2A">
      <w:pPr>
        <w:pStyle w:val="NoSpacing"/>
        <w:rPr>
          <w:rFonts w:ascii="Georgia" w:hAnsi="Georgia"/>
        </w:rPr>
      </w:pPr>
    </w:p>
    <w:p w:rsidR="00863EFE" w:rsidRPr="00A42632" w:rsidRDefault="007B5C3B" w:rsidP="00863EFE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Moderator</w:t>
      </w:r>
      <w:r w:rsidR="00F140BE" w:rsidRPr="00A42632">
        <w:rPr>
          <w:rFonts w:ascii="Georgia" w:hAnsi="Georgia"/>
        </w:rPr>
        <w:t xml:space="preserve"> composition: H</w:t>
      </w:r>
      <w:r w:rsidR="00F140BE" w:rsidRPr="00A42632">
        <w:rPr>
          <w:rFonts w:ascii="Georgia" w:hAnsi="Georgia"/>
          <w:vertAlign w:val="subscript"/>
        </w:rPr>
        <w:t>2</w:t>
      </w:r>
      <w:r w:rsidR="00F140BE" w:rsidRPr="00A42632">
        <w:rPr>
          <w:rFonts w:ascii="Georgia" w:hAnsi="Georgia"/>
        </w:rPr>
        <w:t>O</w:t>
      </w:r>
    </w:p>
    <w:p w:rsidR="00413E2A" w:rsidRPr="00A42632" w:rsidRDefault="00413E2A" w:rsidP="00413E2A">
      <w:pPr>
        <w:pStyle w:val="NoSpacing"/>
        <w:rPr>
          <w:rFonts w:ascii="Georgia" w:hAnsi="Georgia"/>
        </w:rPr>
      </w:pPr>
    </w:p>
    <w:p w:rsidR="007B5C3B" w:rsidRPr="00A42632" w:rsidRDefault="007B5C3B" w:rsidP="007B5C3B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</w:rPr>
        <w:t xml:space="preserve">mat water </w:t>
      </w:r>
      <w:r w:rsidRPr="00A42632">
        <w:rPr>
          <w:rFonts w:ascii="Courier New" w:hAnsi="Courier New" w:cs="Courier New"/>
          <w:color w:val="FF0000"/>
        </w:rPr>
        <w:t xml:space="preserve">-1.000 </w:t>
      </w:r>
      <w:r w:rsidRPr="00A42632">
        <w:rPr>
          <w:rFonts w:ascii="Courier New" w:hAnsi="Courier New" w:cs="Courier New"/>
        </w:rPr>
        <w:t>moder lwtr 1001</w:t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FF0000"/>
        </w:rPr>
        <w:t>mass densit</w:t>
      </w:r>
      <w:r w:rsidRPr="00A42632">
        <w:rPr>
          <w:rFonts w:ascii="Courier New" w:hAnsi="Courier New" w:cs="Courier New"/>
          <w:color w:val="FF0000"/>
        </w:rPr>
        <w:t>y</w:t>
      </w:r>
      <w:r w:rsidR="003B1E82" w:rsidRPr="00A42632">
        <w:rPr>
          <w:rFonts w:ascii="Courier New" w:hAnsi="Courier New" w:cs="Courier New"/>
          <w:i/>
          <w:color w:val="FF0000"/>
        </w:rPr>
        <w:t>, g/cm</w:t>
      </w:r>
      <w:r w:rsidR="003B1E82" w:rsidRPr="00A42632">
        <w:rPr>
          <w:rFonts w:ascii="Courier New" w:hAnsi="Courier New" w:cs="Courier New"/>
          <w:i/>
          <w:color w:val="FF0000"/>
          <w:vertAlign w:val="superscript"/>
        </w:rPr>
        <w:t>3</w:t>
      </w:r>
    </w:p>
    <w:p w:rsidR="007B5C3B" w:rsidRPr="00A42632" w:rsidRDefault="007B5C3B" w:rsidP="007B5C3B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 xml:space="preserve">1001.06c   </w:t>
      </w:r>
      <w:r w:rsidRPr="00A42632">
        <w:rPr>
          <w:rFonts w:ascii="Courier New" w:hAnsi="Courier New" w:cs="Courier New"/>
          <w:color w:val="0070C0"/>
        </w:rPr>
        <w:t>0.666667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00B050"/>
        </w:rPr>
        <w:t>H-1</w:t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  <w:color w:val="0070C0"/>
        </w:rPr>
        <w:t>atom%</w:t>
      </w:r>
    </w:p>
    <w:p w:rsidR="007B5C3B" w:rsidRPr="00A42632" w:rsidRDefault="007B5C3B" w:rsidP="007B5C3B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 xml:space="preserve">8016.06c   </w:t>
      </w:r>
      <w:r w:rsidRPr="00A42632">
        <w:rPr>
          <w:rFonts w:ascii="Courier New" w:hAnsi="Courier New" w:cs="Courier New"/>
          <w:color w:val="0070C0"/>
        </w:rPr>
        <w:t>0.333333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Pr="00A42632">
        <w:rPr>
          <w:rFonts w:ascii="Courier New" w:hAnsi="Courier New" w:cs="Courier New"/>
        </w:rPr>
        <w:tab/>
      </w:r>
      <w:r w:rsidRPr="00A42632">
        <w:rPr>
          <w:rFonts w:ascii="Courier New" w:hAnsi="Courier New" w:cs="Courier New"/>
          <w:i/>
          <w:color w:val="00B050"/>
        </w:rPr>
        <w:t>O-16</w:t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</w:rPr>
        <w:tab/>
      </w:r>
      <w:r w:rsidRPr="00A42632">
        <w:rPr>
          <w:rFonts w:ascii="Courier New" w:hAnsi="Courier New" w:cs="Courier New"/>
          <w:i/>
          <w:color w:val="0070C0"/>
        </w:rPr>
        <w:t>atom%</w:t>
      </w:r>
    </w:p>
    <w:p w:rsidR="007B5C3B" w:rsidRPr="00A42632" w:rsidRDefault="007B5C3B" w:rsidP="007B5C3B">
      <w:pPr>
        <w:pStyle w:val="NoSpacing"/>
        <w:rPr>
          <w:rFonts w:ascii="Georgia" w:hAnsi="Georgia"/>
        </w:rPr>
      </w:pPr>
    </w:p>
    <w:p w:rsidR="00BD0683" w:rsidRPr="00A42632" w:rsidRDefault="00BD0683" w:rsidP="00BD0683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Cladding composition: element</w:t>
      </w:r>
      <w:r w:rsidR="00C364DD" w:rsidRPr="00A42632">
        <w:rPr>
          <w:rFonts w:ascii="Georgia" w:hAnsi="Georgia"/>
        </w:rPr>
        <w:t>s</w:t>
      </w:r>
      <w:r w:rsidRPr="00A42632">
        <w:rPr>
          <w:rFonts w:ascii="Georgia" w:hAnsi="Georgia"/>
        </w:rPr>
        <w:t xml:space="preserve"> </w:t>
      </w:r>
      <w:r w:rsidR="00B861B8">
        <w:rPr>
          <w:rFonts w:ascii="Georgia" w:hAnsi="Georgia"/>
        </w:rPr>
        <w:t xml:space="preserve">and atom% </w:t>
      </w:r>
      <w:r w:rsidRPr="00A42632">
        <w:rPr>
          <w:rFonts w:ascii="Georgia" w:hAnsi="Georgia"/>
        </w:rPr>
        <w:t>t</w:t>
      </w:r>
      <w:r w:rsidR="00B861B8">
        <w:rPr>
          <w:rFonts w:ascii="Georgia" w:hAnsi="Georgia"/>
        </w:rPr>
        <w:t>o be determined by the student</w:t>
      </w:r>
    </w:p>
    <w:p w:rsidR="00B151F3" w:rsidRPr="00A42632" w:rsidRDefault="00B151F3" w:rsidP="00647E7B">
      <w:pPr>
        <w:pStyle w:val="NoSpacing"/>
        <w:rPr>
          <w:rFonts w:ascii="Georgia" w:hAnsi="Georgia"/>
        </w:rPr>
      </w:pPr>
    </w:p>
    <w:p w:rsidR="003E7E0F" w:rsidRPr="00A42632" w:rsidRDefault="003E7E0F" w:rsidP="003E7E0F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</w:rPr>
        <w:t xml:space="preserve">mat clad </w:t>
      </w:r>
      <w:r w:rsidR="00E32BC6" w:rsidRPr="00A42632">
        <w:rPr>
          <w:rFonts w:ascii="Courier New" w:hAnsi="Courier New" w:cs="Courier New"/>
        </w:rPr>
        <w:t xml:space="preserve"> </w:t>
      </w:r>
      <w:r w:rsidRPr="00A42632">
        <w:rPr>
          <w:rFonts w:ascii="Courier New" w:hAnsi="Courier New" w:cs="Courier New"/>
          <w:color w:val="FF0000"/>
        </w:rPr>
        <w:t>-6.560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9C5C73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  <w:i/>
          <w:color w:val="FF0000"/>
        </w:rPr>
        <w:t>mass density</w:t>
      </w:r>
      <w:r w:rsidR="003B1E82" w:rsidRPr="00A42632">
        <w:rPr>
          <w:rFonts w:ascii="Courier New" w:hAnsi="Courier New" w:cs="Courier New"/>
          <w:i/>
          <w:color w:val="FF0000"/>
        </w:rPr>
        <w:t>, g/cm</w:t>
      </w:r>
      <w:r w:rsidR="003B1E82" w:rsidRPr="00A42632">
        <w:rPr>
          <w:rFonts w:ascii="Courier New" w:hAnsi="Courier New" w:cs="Courier New"/>
          <w:i/>
          <w:color w:val="FF0000"/>
          <w:vertAlign w:val="superscript"/>
        </w:rPr>
        <w:t>3</w:t>
      </w:r>
    </w:p>
    <w:p w:rsidR="003E7E0F" w:rsidRPr="00A42632" w:rsidRDefault="003E7E0F" w:rsidP="003E7E0F">
      <w:pPr>
        <w:pStyle w:val="NoSpacing"/>
        <w:rPr>
          <w:rFonts w:ascii="Courier New" w:hAnsi="Courier New" w:cs="Courier New"/>
          <w:i/>
        </w:rPr>
      </w:pPr>
      <w:r w:rsidRPr="00A42632">
        <w:rPr>
          <w:rFonts w:ascii="Courier New" w:hAnsi="Courier New" w:cs="Courier New"/>
          <w:color w:val="00B050"/>
        </w:rPr>
        <w:t>40000.06c</w:t>
      </w:r>
      <w:r w:rsidR="00E32BC6" w:rsidRPr="00A42632">
        <w:rPr>
          <w:rFonts w:ascii="Courier New" w:hAnsi="Courier New" w:cs="Courier New"/>
          <w:color w:val="00B050"/>
        </w:rPr>
        <w:t xml:space="preserve"> </w:t>
      </w:r>
      <w:r w:rsidRPr="00A42632">
        <w:rPr>
          <w:rFonts w:ascii="Courier New" w:hAnsi="Courier New" w:cs="Courier New"/>
        </w:rPr>
        <w:t>-</w:t>
      </w:r>
      <w:r w:rsidRPr="00A42632">
        <w:rPr>
          <w:rFonts w:ascii="Courier New" w:hAnsi="Courier New" w:cs="Courier New"/>
          <w:color w:val="0070C0"/>
        </w:rPr>
        <w:t>0.9823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  <w:i/>
          <w:color w:val="00B050"/>
        </w:rPr>
        <w:t>element</w:t>
      </w:r>
      <w:r w:rsidR="00C72D06" w:rsidRPr="00A42632">
        <w:rPr>
          <w:rFonts w:ascii="Courier New" w:hAnsi="Courier New" w:cs="Courier New"/>
          <w:i/>
        </w:rPr>
        <w:tab/>
      </w:r>
      <w:r w:rsidR="000F0C91" w:rsidRPr="00A42632">
        <w:rPr>
          <w:rFonts w:ascii="Courier New" w:hAnsi="Courier New" w:cs="Courier New"/>
          <w:i/>
          <w:color w:val="0070C0"/>
        </w:rPr>
        <w:t>mass%</w:t>
      </w:r>
    </w:p>
    <w:p w:rsidR="003E7E0F" w:rsidRPr="00A42632" w:rsidRDefault="003E7E0F" w:rsidP="003E7E0F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>50000.06c</w:t>
      </w:r>
      <w:r w:rsidR="00E32BC6" w:rsidRPr="00A42632">
        <w:rPr>
          <w:rFonts w:ascii="Courier New" w:hAnsi="Courier New" w:cs="Courier New"/>
          <w:color w:val="00B050"/>
        </w:rPr>
        <w:t xml:space="preserve"> </w:t>
      </w:r>
      <w:r w:rsidRPr="00A42632">
        <w:rPr>
          <w:rFonts w:ascii="Courier New" w:hAnsi="Courier New" w:cs="Courier New"/>
          <w:color w:val="0070C0"/>
        </w:rPr>
        <w:t>-0.0145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  <w:i/>
          <w:color w:val="00B050"/>
        </w:rPr>
        <w:t>element</w:t>
      </w:r>
      <w:r w:rsidR="000F0C91" w:rsidRPr="00A42632">
        <w:rPr>
          <w:rFonts w:ascii="Courier New" w:hAnsi="Courier New" w:cs="Courier New"/>
          <w:i/>
        </w:rPr>
        <w:tab/>
      </w:r>
      <w:r w:rsidR="000F0C91" w:rsidRPr="00A42632">
        <w:rPr>
          <w:rFonts w:ascii="Courier New" w:hAnsi="Courier New" w:cs="Courier New"/>
          <w:i/>
          <w:color w:val="0070C0"/>
        </w:rPr>
        <w:t>mass%</w:t>
      </w:r>
    </w:p>
    <w:p w:rsidR="003E7E0F" w:rsidRPr="00A42632" w:rsidRDefault="003E7E0F" w:rsidP="003E7E0F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>26000.06c</w:t>
      </w:r>
      <w:r w:rsidR="00E32BC6" w:rsidRPr="00A42632">
        <w:rPr>
          <w:rFonts w:ascii="Courier New" w:hAnsi="Courier New" w:cs="Courier New"/>
          <w:color w:val="00B050"/>
        </w:rPr>
        <w:t xml:space="preserve"> </w:t>
      </w:r>
      <w:r w:rsidRPr="00A42632">
        <w:rPr>
          <w:rFonts w:ascii="Courier New" w:hAnsi="Courier New" w:cs="Courier New"/>
          <w:color w:val="0070C0"/>
        </w:rPr>
        <w:t>-0.0021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  <w:i/>
          <w:color w:val="00B050"/>
        </w:rPr>
        <w:t>element</w:t>
      </w:r>
      <w:r w:rsidR="000F0C91" w:rsidRPr="00A42632">
        <w:rPr>
          <w:rFonts w:ascii="Courier New" w:hAnsi="Courier New" w:cs="Courier New"/>
          <w:i/>
        </w:rPr>
        <w:tab/>
      </w:r>
      <w:r w:rsidR="000F0C91" w:rsidRPr="00A42632">
        <w:rPr>
          <w:rFonts w:ascii="Courier New" w:hAnsi="Courier New" w:cs="Courier New"/>
          <w:i/>
          <w:color w:val="0070C0"/>
        </w:rPr>
        <w:t>mass%</w:t>
      </w:r>
    </w:p>
    <w:p w:rsidR="003E7E0F" w:rsidRPr="00A42632" w:rsidRDefault="003E7E0F" w:rsidP="003E7E0F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>24000.06c</w:t>
      </w:r>
      <w:r w:rsidR="00E32BC6" w:rsidRPr="00A42632">
        <w:rPr>
          <w:rFonts w:ascii="Courier New" w:hAnsi="Courier New" w:cs="Courier New"/>
          <w:color w:val="00B050"/>
        </w:rPr>
        <w:t xml:space="preserve"> </w:t>
      </w:r>
      <w:r w:rsidRPr="00A42632">
        <w:rPr>
          <w:rFonts w:ascii="Courier New" w:hAnsi="Courier New" w:cs="Courier New"/>
          <w:color w:val="0070C0"/>
        </w:rPr>
        <w:t>-0.0010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  <w:i/>
          <w:color w:val="00B050"/>
        </w:rPr>
        <w:t>element</w:t>
      </w:r>
      <w:r w:rsidR="000F0C91" w:rsidRPr="00A42632">
        <w:rPr>
          <w:rFonts w:ascii="Courier New" w:hAnsi="Courier New" w:cs="Courier New"/>
          <w:i/>
        </w:rPr>
        <w:tab/>
      </w:r>
      <w:r w:rsidR="000F0C91" w:rsidRPr="00A42632">
        <w:rPr>
          <w:rFonts w:ascii="Courier New" w:hAnsi="Courier New" w:cs="Courier New"/>
          <w:i/>
          <w:color w:val="0070C0"/>
        </w:rPr>
        <w:t>mass%</w:t>
      </w:r>
    </w:p>
    <w:p w:rsidR="007B5C3B" w:rsidRPr="00A42632" w:rsidRDefault="003E7E0F" w:rsidP="003E7E0F">
      <w:pPr>
        <w:pStyle w:val="NoSpacing"/>
        <w:rPr>
          <w:rFonts w:ascii="Courier New" w:hAnsi="Courier New" w:cs="Courier New"/>
        </w:rPr>
      </w:pPr>
      <w:r w:rsidRPr="00A42632">
        <w:rPr>
          <w:rFonts w:ascii="Courier New" w:hAnsi="Courier New" w:cs="Courier New"/>
          <w:color w:val="00B050"/>
        </w:rPr>
        <w:t>72000.06c</w:t>
      </w:r>
      <w:r w:rsidR="00E32BC6" w:rsidRPr="00A42632">
        <w:rPr>
          <w:rFonts w:ascii="Courier New" w:hAnsi="Courier New" w:cs="Courier New"/>
          <w:color w:val="00B050"/>
        </w:rPr>
        <w:t xml:space="preserve"> </w:t>
      </w:r>
      <w:r w:rsidRPr="00A42632">
        <w:rPr>
          <w:rFonts w:ascii="Courier New" w:hAnsi="Courier New" w:cs="Courier New"/>
          <w:color w:val="0070C0"/>
        </w:rPr>
        <w:t>-0.0001</w:t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</w:rPr>
        <w:t>|</w:t>
      </w:r>
      <w:r w:rsidR="000F0C91" w:rsidRPr="00A42632">
        <w:rPr>
          <w:rFonts w:ascii="Courier New" w:hAnsi="Courier New" w:cs="Courier New"/>
        </w:rPr>
        <w:tab/>
      </w:r>
      <w:r w:rsidR="003B1E82" w:rsidRPr="00A42632">
        <w:rPr>
          <w:rFonts w:ascii="Courier New" w:hAnsi="Courier New" w:cs="Courier New"/>
          <w:i/>
          <w:color w:val="00B050"/>
        </w:rPr>
        <w:t>element</w:t>
      </w:r>
      <w:r w:rsidR="000F0C91" w:rsidRPr="00A42632">
        <w:rPr>
          <w:rFonts w:ascii="Courier New" w:hAnsi="Courier New" w:cs="Courier New"/>
          <w:i/>
        </w:rPr>
        <w:tab/>
      </w:r>
      <w:r w:rsidR="000F0C91" w:rsidRPr="00A42632">
        <w:rPr>
          <w:rFonts w:ascii="Courier New" w:hAnsi="Courier New" w:cs="Courier New"/>
          <w:i/>
          <w:color w:val="0070C0"/>
        </w:rPr>
        <w:t>mass%</w:t>
      </w:r>
    </w:p>
    <w:p w:rsidR="00B151F3" w:rsidRPr="00A42632" w:rsidRDefault="00B151F3" w:rsidP="00647E7B">
      <w:pPr>
        <w:pStyle w:val="NoSpacing"/>
        <w:rPr>
          <w:rFonts w:ascii="Georgia" w:hAnsi="Georgia"/>
        </w:rPr>
      </w:pPr>
    </w:p>
    <w:p w:rsidR="00413E2A" w:rsidRPr="00A42632" w:rsidRDefault="000F0C91" w:rsidP="00647E7B">
      <w:pPr>
        <w:pStyle w:val="NoSpacing"/>
        <w:rPr>
          <w:rFonts w:ascii="Georgia" w:hAnsi="Georgia"/>
          <w:b/>
        </w:rPr>
      </w:pPr>
      <w:r w:rsidRPr="00A42632">
        <w:rPr>
          <w:rFonts w:ascii="Georgia" w:hAnsi="Georgia"/>
          <w:b/>
        </w:rPr>
        <w:t>Relevant output in “</w:t>
      </w:r>
      <w:r w:rsidR="00343C35">
        <w:rPr>
          <w:rFonts w:ascii="Georgia" w:hAnsi="Georgia"/>
          <w:b/>
        </w:rPr>
        <w:t>…</w:t>
      </w:r>
      <w:r w:rsidRPr="00A42632">
        <w:rPr>
          <w:rFonts w:ascii="Georgia" w:hAnsi="Georgia"/>
          <w:b/>
        </w:rPr>
        <w:t>_res.m”</w:t>
      </w:r>
    </w:p>
    <w:p w:rsidR="000F0C91" w:rsidRPr="00A42632" w:rsidRDefault="000F0C91" w:rsidP="00647E7B">
      <w:pPr>
        <w:pStyle w:val="NoSpacing"/>
        <w:rPr>
          <w:rFonts w:ascii="Georgia" w:hAnsi="Georgia"/>
        </w:rPr>
      </w:pPr>
    </w:p>
    <w:p w:rsidR="00DE4FE5" w:rsidRDefault="00DE4FE5" w:rsidP="00C11375">
      <w:pPr>
        <w:pStyle w:val="NoSpacing"/>
        <w:rPr>
          <w:rFonts w:ascii="Courier New" w:hAnsi="Courier New" w:cs="Courier New"/>
        </w:rPr>
      </w:pPr>
    </w:p>
    <w:p w:rsidR="00DE4FE5" w:rsidRDefault="00DE4FE5" w:rsidP="00C11375">
      <w:pPr>
        <w:pStyle w:val="NoSpacing"/>
        <w:rPr>
          <w:rFonts w:ascii="Courier New" w:hAnsi="Courier New" w:cs="Courier New"/>
        </w:rPr>
      </w:pPr>
      <w:r w:rsidRPr="00DE4FE5">
        <w:rPr>
          <w:rFonts w:ascii="Courier New" w:hAnsi="Courier New" w:cs="Courier New"/>
        </w:rPr>
        <w:t xml:space="preserve">IMP_KEFF                  (idx, [1:   2]) = [ </w:t>
      </w:r>
      <w:r w:rsidRPr="00DE4FE5">
        <w:rPr>
          <w:rFonts w:ascii="Courier New" w:hAnsi="Courier New" w:cs="Courier New"/>
          <w:i/>
        </w:rPr>
        <w:t>k_eff    uncertainty</w:t>
      </w:r>
      <w:r w:rsidRPr="00DE4FE5">
        <w:rPr>
          <w:rFonts w:ascii="Courier New" w:hAnsi="Courier New" w:cs="Courier New"/>
        </w:rPr>
        <w:t xml:space="preserve"> ];</w:t>
      </w:r>
    </w:p>
    <w:p w:rsidR="00DE4FE5" w:rsidRDefault="00DE4FE5" w:rsidP="00C11375">
      <w:pPr>
        <w:pStyle w:val="NoSpacing"/>
        <w:rPr>
          <w:rFonts w:ascii="Courier New" w:hAnsi="Courier New" w:cs="Courier New"/>
        </w:rPr>
      </w:pPr>
    </w:p>
    <w:p w:rsidR="00C11375" w:rsidRPr="00DE4FE5" w:rsidRDefault="00C11375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>% Six-factor formula:</w:t>
      </w:r>
    </w:p>
    <w:p w:rsidR="00C11375" w:rsidRPr="00DE4FE5" w:rsidRDefault="003B1E82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 xml:space="preserve">SIX_FF_ETA         </w:t>
      </w:r>
      <w:r w:rsidR="00C11375" w:rsidRPr="00DE4FE5">
        <w:rPr>
          <w:rFonts w:ascii="Courier New" w:hAnsi="Courier New" w:cs="Courier New"/>
          <w:strike/>
        </w:rPr>
        <w:t xml:space="preserve">  (idx, [1:   2]) = [ </w:t>
      </w:r>
      <w:r w:rsidRPr="00DE4FE5">
        <w:rPr>
          <w:rFonts w:ascii="Courier New" w:hAnsi="Courier New" w:cs="Courier New"/>
          <w:i/>
          <w:strike/>
        </w:rPr>
        <w:t>thermal_fission</w:t>
      </w:r>
      <w:r w:rsidRPr="00DE4FE5">
        <w:rPr>
          <w:rFonts w:ascii="Courier New" w:hAnsi="Courier New" w:cs="Courier New"/>
          <w:strike/>
        </w:rPr>
        <w:t xml:space="preserve"> </w:t>
      </w:r>
      <w:r w:rsidR="00C11375" w:rsidRPr="00DE4FE5">
        <w:rPr>
          <w:rFonts w:ascii="Courier New" w:hAnsi="Courier New" w:cs="Courier New"/>
          <w:strike/>
        </w:rPr>
        <w:t xml:space="preserve"> </w:t>
      </w:r>
      <w:r w:rsidRPr="00DE4FE5">
        <w:rPr>
          <w:rFonts w:ascii="Courier New" w:hAnsi="Courier New" w:cs="Courier New"/>
          <w:strike/>
        </w:rPr>
        <w:t xml:space="preserve">   </w:t>
      </w:r>
      <w:r w:rsidRPr="00DE4FE5">
        <w:rPr>
          <w:rFonts w:ascii="Courier New" w:hAnsi="Courier New" w:cs="Courier New"/>
          <w:i/>
          <w:strike/>
        </w:rPr>
        <w:t>uncert</w:t>
      </w:r>
      <w:r w:rsidR="00C11375" w:rsidRPr="00DE4FE5">
        <w:rPr>
          <w:rFonts w:ascii="Courier New" w:hAnsi="Courier New" w:cs="Courier New"/>
          <w:strike/>
        </w:rPr>
        <w:t xml:space="preserve"> ];</w:t>
      </w:r>
    </w:p>
    <w:p w:rsidR="00C11375" w:rsidRPr="00DE4FE5" w:rsidRDefault="00C11375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 xml:space="preserve">SIX_FF_F             (idx, [1:   2]) = [ </w:t>
      </w:r>
      <w:r w:rsidR="003B1E82" w:rsidRPr="00DE4FE5">
        <w:rPr>
          <w:rFonts w:ascii="Courier New" w:hAnsi="Courier New" w:cs="Courier New"/>
          <w:i/>
          <w:strike/>
        </w:rPr>
        <w:t>thermal_utilization</w:t>
      </w:r>
      <w:r w:rsidRPr="00DE4FE5">
        <w:rPr>
          <w:rFonts w:ascii="Courier New" w:hAnsi="Courier New" w:cs="Courier New"/>
          <w:strike/>
        </w:rPr>
        <w:t xml:space="preserve"> </w:t>
      </w:r>
      <w:r w:rsidR="003B1E82" w:rsidRPr="00DE4FE5">
        <w:rPr>
          <w:rFonts w:ascii="Courier New" w:hAnsi="Courier New" w:cs="Courier New"/>
          <w:i/>
          <w:strike/>
        </w:rPr>
        <w:t>uncert</w:t>
      </w:r>
      <w:r w:rsidRPr="00DE4FE5">
        <w:rPr>
          <w:rFonts w:ascii="Courier New" w:hAnsi="Courier New" w:cs="Courier New"/>
          <w:strike/>
        </w:rPr>
        <w:t xml:space="preserve"> ];</w:t>
      </w:r>
    </w:p>
    <w:p w:rsidR="00C11375" w:rsidRPr="00DE4FE5" w:rsidRDefault="00C11375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 xml:space="preserve">SIX_FF_P             (idx, [1:   2]) = [ </w:t>
      </w:r>
      <w:r w:rsidR="003B1E82" w:rsidRPr="00DE4FE5">
        <w:rPr>
          <w:rFonts w:ascii="Courier New" w:hAnsi="Courier New" w:cs="Courier New"/>
          <w:i/>
          <w:strike/>
        </w:rPr>
        <w:t>reson</w:t>
      </w:r>
      <w:r w:rsidR="000A1A63" w:rsidRPr="00DE4FE5">
        <w:rPr>
          <w:rFonts w:ascii="Courier New" w:hAnsi="Courier New" w:cs="Courier New"/>
          <w:i/>
          <w:strike/>
        </w:rPr>
        <w:t>ance</w:t>
      </w:r>
      <w:r w:rsidR="003B1E82" w:rsidRPr="00DE4FE5">
        <w:rPr>
          <w:rFonts w:ascii="Courier New" w:hAnsi="Courier New" w:cs="Courier New"/>
          <w:i/>
          <w:strike/>
        </w:rPr>
        <w:t>_escape</w:t>
      </w:r>
      <w:r w:rsidR="000A1A63" w:rsidRPr="00DE4FE5">
        <w:rPr>
          <w:rFonts w:ascii="Courier New" w:hAnsi="Courier New" w:cs="Courier New"/>
          <w:strike/>
        </w:rPr>
        <w:t xml:space="preserve">   </w:t>
      </w:r>
      <w:r w:rsidRPr="00DE4FE5">
        <w:rPr>
          <w:rFonts w:ascii="Courier New" w:hAnsi="Courier New" w:cs="Courier New"/>
          <w:strike/>
        </w:rPr>
        <w:t xml:space="preserve"> </w:t>
      </w:r>
      <w:r w:rsidR="003B1E82" w:rsidRPr="00DE4FE5">
        <w:rPr>
          <w:rFonts w:ascii="Courier New" w:hAnsi="Courier New" w:cs="Courier New"/>
          <w:i/>
          <w:strike/>
        </w:rPr>
        <w:t>uncert</w:t>
      </w:r>
      <w:r w:rsidRPr="00DE4FE5">
        <w:rPr>
          <w:rFonts w:ascii="Courier New" w:hAnsi="Courier New" w:cs="Courier New"/>
          <w:strike/>
        </w:rPr>
        <w:t xml:space="preserve"> ];</w:t>
      </w:r>
    </w:p>
    <w:p w:rsidR="00C11375" w:rsidRPr="00DE4FE5" w:rsidRDefault="00C11375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 xml:space="preserve">SIX_FF_EPSILON       (idx, [1:   2]) = [ </w:t>
      </w:r>
      <w:r w:rsidR="003B1E82" w:rsidRPr="00DE4FE5">
        <w:rPr>
          <w:rFonts w:ascii="Courier New" w:hAnsi="Courier New" w:cs="Courier New"/>
          <w:i/>
          <w:strike/>
        </w:rPr>
        <w:t>fast_fission</w:t>
      </w:r>
      <w:r w:rsidR="003B1E82" w:rsidRPr="00DE4FE5">
        <w:rPr>
          <w:rFonts w:ascii="Courier New" w:hAnsi="Courier New" w:cs="Courier New"/>
          <w:strike/>
        </w:rPr>
        <w:t xml:space="preserve">       </w:t>
      </w:r>
      <w:r w:rsidRPr="00DE4FE5">
        <w:rPr>
          <w:rFonts w:ascii="Courier New" w:hAnsi="Courier New" w:cs="Courier New"/>
          <w:strike/>
        </w:rPr>
        <w:t xml:space="preserve"> </w:t>
      </w:r>
      <w:r w:rsidR="003B1E82" w:rsidRPr="00DE4FE5">
        <w:rPr>
          <w:rFonts w:ascii="Courier New" w:hAnsi="Courier New" w:cs="Courier New"/>
          <w:i/>
          <w:strike/>
        </w:rPr>
        <w:t>uncert</w:t>
      </w:r>
      <w:r w:rsidRPr="00DE4FE5">
        <w:rPr>
          <w:rFonts w:ascii="Courier New" w:hAnsi="Courier New" w:cs="Courier New"/>
          <w:strike/>
        </w:rPr>
        <w:t xml:space="preserve"> ];</w:t>
      </w:r>
    </w:p>
    <w:p w:rsidR="00C11375" w:rsidRPr="00DE4FE5" w:rsidRDefault="00C11375" w:rsidP="00C11375">
      <w:pPr>
        <w:pStyle w:val="NoSpacing"/>
        <w:rPr>
          <w:rFonts w:ascii="Courier New" w:hAnsi="Courier New" w:cs="Courier New"/>
          <w:strike/>
        </w:rPr>
      </w:pPr>
      <w:r w:rsidRPr="00DE4FE5">
        <w:rPr>
          <w:rFonts w:ascii="Courier New" w:hAnsi="Courier New" w:cs="Courier New"/>
          <w:strike/>
        </w:rPr>
        <w:t xml:space="preserve">SIX_FF_KINF        </w:t>
      </w:r>
      <w:r w:rsidR="00752028" w:rsidRPr="00DE4FE5">
        <w:rPr>
          <w:rFonts w:ascii="Courier New" w:hAnsi="Courier New" w:cs="Courier New"/>
          <w:strike/>
        </w:rPr>
        <w:t xml:space="preserve">  (idx, [1:   2]) = [ </w:t>
      </w:r>
      <w:r w:rsidR="003B1E82" w:rsidRPr="00DE4FE5">
        <w:rPr>
          <w:rFonts w:ascii="Courier New" w:hAnsi="Courier New" w:cs="Courier New"/>
          <w:i/>
          <w:strike/>
        </w:rPr>
        <w:t>k_inf</w:t>
      </w:r>
      <w:r w:rsidR="003B1E82" w:rsidRPr="00DE4FE5">
        <w:rPr>
          <w:rFonts w:ascii="Courier New" w:hAnsi="Courier New" w:cs="Courier New"/>
          <w:strike/>
        </w:rPr>
        <w:t xml:space="preserve">   </w:t>
      </w:r>
      <w:r w:rsidR="00E9336B" w:rsidRPr="00DE4FE5">
        <w:rPr>
          <w:rFonts w:ascii="Courier New" w:hAnsi="Courier New" w:cs="Courier New"/>
          <w:strike/>
        </w:rPr>
        <w:t xml:space="preserve">       </w:t>
      </w:r>
      <w:r w:rsidR="003B1E82" w:rsidRPr="00DE4FE5">
        <w:rPr>
          <w:rFonts w:ascii="Courier New" w:hAnsi="Courier New" w:cs="Courier New"/>
          <w:strike/>
        </w:rPr>
        <w:t xml:space="preserve">    </w:t>
      </w:r>
      <w:r w:rsidRPr="00DE4FE5">
        <w:rPr>
          <w:rFonts w:ascii="Courier New" w:hAnsi="Courier New" w:cs="Courier New"/>
          <w:strike/>
        </w:rPr>
        <w:t xml:space="preserve"> </w:t>
      </w:r>
      <w:r w:rsidR="003B1E82" w:rsidRPr="00DE4FE5">
        <w:rPr>
          <w:rFonts w:ascii="Courier New" w:hAnsi="Courier New" w:cs="Courier New"/>
          <w:i/>
          <w:strike/>
        </w:rPr>
        <w:t>uncert</w:t>
      </w:r>
      <w:r w:rsidRPr="00DE4FE5">
        <w:rPr>
          <w:rFonts w:ascii="Courier New" w:hAnsi="Courier New" w:cs="Courier New"/>
          <w:strike/>
        </w:rPr>
        <w:t xml:space="preserve"> ];</w:t>
      </w:r>
    </w:p>
    <w:p w:rsidR="000F0C91" w:rsidRPr="00A42632" w:rsidRDefault="000F0C91" w:rsidP="00647E7B">
      <w:pPr>
        <w:pStyle w:val="NoSpacing"/>
        <w:rPr>
          <w:rFonts w:ascii="Georgia" w:hAnsi="Georgia"/>
        </w:rPr>
      </w:pPr>
    </w:p>
    <w:p w:rsidR="0080498A" w:rsidRDefault="00413F9E" w:rsidP="00647E7B">
      <w:pPr>
        <w:pStyle w:val="NoSpacing"/>
        <w:rPr>
          <w:rFonts w:ascii="Georgia" w:hAnsi="Georgia"/>
        </w:rPr>
      </w:pPr>
      <w:r w:rsidRPr="00A42632">
        <w:rPr>
          <w:rFonts w:ascii="Georgia" w:hAnsi="Georgia"/>
        </w:rPr>
        <w:t>For complete description of the input and output, see Serpent manual.</w:t>
      </w:r>
    </w:p>
    <w:p w:rsidR="00BE28DB" w:rsidRPr="00E830B8" w:rsidRDefault="00BE28DB" w:rsidP="00647E7B">
      <w:pPr>
        <w:pStyle w:val="NoSpacing"/>
        <w:rPr>
          <w:rFonts w:ascii="Georgia" w:hAnsi="Georgia"/>
        </w:rPr>
      </w:pPr>
      <w:bookmarkStart w:id="0" w:name="_GoBack"/>
      <w:bookmarkEnd w:id="0"/>
    </w:p>
    <w:sectPr w:rsidR="00BE28DB" w:rsidRPr="00E830B8" w:rsidSect="00C56CDB">
      <w:footerReference w:type="default" r:id="rId10"/>
      <w:pgSz w:w="12240" w:h="15840" w:code="1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165" w:rsidRDefault="003C7165" w:rsidP="001B19D9">
      <w:r>
        <w:separator/>
      </w:r>
    </w:p>
  </w:endnote>
  <w:endnote w:type="continuationSeparator" w:id="0">
    <w:p w:rsidR="003C7165" w:rsidRDefault="003C7165" w:rsidP="001B19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7686085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B19D9" w:rsidRDefault="001B19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4FE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B19D9" w:rsidRDefault="001B1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165" w:rsidRDefault="003C7165" w:rsidP="001B19D9">
      <w:r>
        <w:separator/>
      </w:r>
    </w:p>
  </w:footnote>
  <w:footnote w:type="continuationSeparator" w:id="0">
    <w:p w:rsidR="003C7165" w:rsidRDefault="003C7165" w:rsidP="001B1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57104"/>
    <w:multiLevelType w:val="hybridMultilevel"/>
    <w:tmpl w:val="0DC49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A414C"/>
    <w:multiLevelType w:val="hybridMultilevel"/>
    <w:tmpl w:val="CBFAD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E3C27"/>
    <w:multiLevelType w:val="hybridMultilevel"/>
    <w:tmpl w:val="66600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268FC"/>
    <w:multiLevelType w:val="hybridMultilevel"/>
    <w:tmpl w:val="F14454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3938AA"/>
    <w:multiLevelType w:val="hybridMultilevel"/>
    <w:tmpl w:val="700ACCF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957CC"/>
    <w:multiLevelType w:val="hybridMultilevel"/>
    <w:tmpl w:val="64C42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495ECB"/>
    <w:multiLevelType w:val="hybridMultilevel"/>
    <w:tmpl w:val="A99A1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E34C3B"/>
    <w:multiLevelType w:val="hybridMultilevel"/>
    <w:tmpl w:val="86641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D40510"/>
    <w:multiLevelType w:val="hybridMultilevel"/>
    <w:tmpl w:val="C234C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9516AD"/>
    <w:multiLevelType w:val="hybridMultilevel"/>
    <w:tmpl w:val="E37CB1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68142A"/>
    <w:multiLevelType w:val="hybridMultilevel"/>
    <w:tmpl w:val="86641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556D9D"/>
    <w:multiLevelType w:val="hybridMultilevel"/>
    <w:tmpl w:val="49244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01433"/>
    <w:multiLevelType w:val="hybridMultilevel"/>
    <w:tmpl w:val="B2446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52FEA"/>
    <w:multiLevelType w:val="hybridMultilevel"/>
    <w:tmpl w:val="FBEC59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14108C"/>
    <w:multiLevelType w:val="hybridMultilevel"/>
    <w:tmpl w:val="6C28B9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1"/>
  </w:num>
  <w:num w:numId="4">
    <w:abstractNumId w:val="6"/>
  </w:num>
  <w:num w:numId="5">
    <w:abstractNumId w:val="14"/>
  </w:num>
  <w:num w:numId="6">
    <w:abstractNumId w:val="0"/>
  </w:num>
  <w:num w:numId="7">
    <w:abstractNumId w:val="2"/>
  </w:num>
  <w:num w:numId="8">
    <w:abstractNumId w:val="5"/>
  </w:num>
  <w:num w:numId="9">
    <w:abstractNumId w:val="13"/>
  </w:num>
  <w:num w:numId="10">
    <w:abstractNumId w:val="1"/>
  </w:num>
  <w:num w:numId="11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3"/>
  </w:num>
  <w:num w:numId="13">
    <w:abstractNumId w:val="2"/>
  </w:num>
  <w:num w:numId="1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8"/>
  </w:num>
  <w:num w:numId="16">
    <w:abstractNumId w:val="9"/>
  </w:num>
  <w:num w:numId="17">
    <w:abstractNumId w:val="10"/>
  </w:num>
  <w:num w:numId="18">
    <w:abstractNumId w:val="7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3MDI0tjQyNzYwMzZT0lEKTi0uzszPAykwrQUALnjHsiwAAAA="/>
  </w:docVars>
  <w:rsids>
    <w:rsidRoot w:val="00D75997"/>
    <w:rsid w:val="000006AC"/>
    <w:rsid w:val="00004EAD"/>
    <w:rsid w:val="0000577F"/>
    <w:rsid w:val="00006002"/>
    <w:rsid w:val="00010804"/>
    <w:rsid w:val="00012B81"/>
    <w:rsid w:val="00021730"/>
    <w:rsid w:val="00021EDE"/>
    <w:rsid w:val="00025F98"/>
    <w:rsid w:val="000279FF"/>
    <w:rsid w:val="000302A5"/>
    <w:rsid w:val="0003500D"/>
    <w:rsid w:val="000475F5"/>
    <w:rsid w:val="00056869"/>
    <w:rsid w:val="00061D7B"/>
    <w:rsid w:val="00065C1A"/>
    <w:rsid w:val="00073512"/>
    <w:rsid w:val="00077004"/>
    <w:rsid w:val="00080DAC"/>
    <w:rsid w:val="000829B1"/>
    <w:rsid w:val="00085187"/>
    <w:rsid w:val="00085E45"/>
    <w:rsid w:val="0009433D"/>
    <w:rsid w:val="000A1A63"/>
    <w:rsid w:val="000A5B39"/>
    <w:rsid w:val="000D2AC4"/>
    <w:rsid w:val="000D480A"/>
    <w:rsid w:val="000D5575"/>
    <w:rsid w:val="000D65A3"/>
    <w:rsid w:val="000D6B53"/>
    <w:rsid w:val="000E0B83"/>
    <w:rsid w:val="000E44EE"/>
    <w:rsid w:val="000E5FB0"/>
    <w:rsid w:val="000F0C91"/>
    <w:rsid w:val="0010620D"/>
    <w:rsid w:val="001123FE"/>
    <w:rsid w:val="00115E24"/>
    <w:rsid w:val="001167CF"/>
    <w:rsid w:val="00117DC7"/>
    <w:rsid w:val="00120153"/>
    <w:rsid w:val="00134713"/>
    <w:rsid w:val="001347BE"/>
    <w:rsid w:val="00135C86"/>
    <w:rsid w:val="00137134"/>
    <w:rsid w:val="00141837"/>
    <w:rsid w:val="00154D24"/>
    <w:rsid w:val="00155EFE"/>
    <w:rsid w:val="00160CE5"/>
    <w:rsid w:val="00170675"/>
    <w:rsid w:val="00171CCD"/>
    <w:rsid w:val="001767C8"/>
    <w:rsid w:val="001770D9"/>
    <w:rsid w:val="00185947"/>
    <w:rsid w:val="00186ED5"/>
    <w:rsid w:val="0019606F"/>
    <w:rsid w:val="00196222"/>
    <w:rsid w:val="001A3884"/>
    <w:rsid w:val="001A5B15"/>
    <w:rsid w:val="001B0984"/>
    <w:rsid w:val="001B19D9"/>
    <w:rsid w:val="001B530E"/>
    <w:rsid w:val="001C4372"/>
    <w:rsid w:val="001C5782"/>
    <w:rsid w:val="001E60D0"/>
    <w:rsid w:val="001E6C60"/>
    <w:rsid w:val="001F2950"/>
    <w:rsid w:val="001F7900"/>
    <w:rsid w:val="00200F75"/>
    <w:rsid w:val="002047D4"/>
    <w:rsid w:val="00216A0A"/>
    <w:rsid w:val="00224BB3"/>
    <w:rsid w:val="00226BCF"/>
    <w:rsid w:val="002338F3"/>
    <w:rsid w:val="00235283"/>
    <w:rsid w:val="00237599"/>
    <w:rsid w:val="00237EBE"/>
    <w:rsid w:val="00241F65"/>
    <w:rsid w:val="0024323A"/>
    <w:rsid w:val="002459CD"/>
    <w:rsid w:val="00247364"/>
    <w:rsid w:val="00253B29"/>
    <w:rsid w:val="002557E2"/>
    <w:rsid w:val="00262D67"/>
    <w:rsid w:val="00275713"/>
    <w:rsid w:val="00287D8D"/>
    <w:rsid w:val="00291B8F"/>
    <w:rsid w:val="00292EE4"/>
    <w:rsid w:val="002A29DE"/>
    <w:rsid w:val="002B0EDD"/>
    <w:rsid w:val="002B3127"/>
    <w:rsid w:val="002B377B"/>
    <w:rsid w:val="002B6C23"/>
    <w:rsid w:val="002B71A4"/>
    <w:rsid w:val="002C02C0"/>
    <w:rsid w:val="002C18A2"/>
    <w:rsid w:val="002C387A"/>
    <w:rsid w:val="002C458D"/>
    <w:rsid w:val="002D1649"/>
    <w:rsid w:val="002D3FAE"/>
    <w:rsid w:val="002D5D91"/>
    <w:rsid w:val="002D7A3A"/>
    <w:rsid w:val="002F4175"/>
    <w:rsid w:val="002F61B4"/>
    <w:rsid w:val="003053A5"/>
    <w:rsid w:val="00324D4B"/>
    <w:rsid w:val="00332016"/>
    <w:rsid w:val="0034013F"/>
    <w:rsid w:val="00340274"/>
    <w:rsid w:val="00343724"/>
    <w:rsid w:val="00343C35"/>
    <w:rsid w:val="0034460C"/>
    <w:rsid w:val="003525B0"/>
    <w:rsid w:val="003539A2"/>
    <w:rsid w:val="00363C0A"/>
    <w:rsid w:val="003660AE"/>
    <w:rsid w:val="003715AF"/>
    <w:rsid w:val="00372ABE"/>
    <w:rsid w:val="00375502"/>
    <w:rsid w:val="00383A9D"/>
    <w:rsid w:val="00394D1A"/>
    <w:rsid w:val="003A062B"/>
    <w:rsid w:val="003A2AB4"/>
    <w:rsid w:val="003B1E82"/>
    <w:rsid w:val="003C40EE"/>
    <w:rsid w:val="003C7165"/>
    <w:rsid w:val="003E1D75"/>
    <w:rsid w:val="003E28EC"/>
    <w:rsid w:val="003E7E0F"/>
    <w:rsid w:val="003F1110"/>
    <w:rsid w:val="003F371D"/>
    <w:rsid w:val="003F5F3A"/>
    <w:rsid w:val="00403795"/>
    <w:rsid w:val="00404E40"/>
    <w:rsid w:val="00410455"/>
    <w:rsid w:val="00411DF0"/>
    <w:rsid w:val="00413CD0"/>
    <w:rsid w:val="00413E2A"/>
    <w:rsid w:val="00413F9E"/>
    <w:rsid w:val="00424F16"/>
    <w:rsid w:val="00426D1A"/>
    <w:rsid w:val="0042757C"/>
    <w:rsid w:val="0043243E"/>
    <w:rsid w:val="00433D16"/>
    <w:rsid w:val="00440DA6"/>
    <w:rsid w:val="004410DC"/>
    <w:rsid w:val="0045039F"/>
    <w:rsid w:val="00454B82"/>
    <w:rsid w:val="004560AC"/>
    <w:rsid w:val="00460DA4"/>
    <w:rsid w:val="004657CF"/>
    <w:rsid w:val="00465D46"/>
    <w:rsid w:val="0046794B"/>
    <w:rsid w:val="0047289C"/>
    <w:rsid w:val="004830AA"/>
    <w:rsid w:val="0048427C"/>
    <w:rsid w:val="00485255"/>
    <w:rsid w:val="00495289"/>
    <w:rsid w:val="00496AD6"/>
    <w:rsid w:val="004A29A3"/>
    <w:rsid w:val="004A4782"/>
    <w:rsid w:val="004B230C"/>
    <w:rsid w:val="004B2CE9"/>
    <w:rsid w:val="004B3A4B"/>
    <w:rsid w:val="004B459D"/>
    <w:rsid w:val="004C0F05"/>
    <w:rsid w:val="004C20FC"/>
    <w:rsid w:val="004C6938"/>
    <w:rsid w:val="004C6E4F"/>
    <w:rsid w:val="004D20A9"/>
    <w:rsid w:val="004E0051"/>
    <w:rsid w:val="004E10F1"/>
    <w:rsid w:val="004E4787"/>
    <w:rsid w:val="004E79C8"/>
    <w:rsid w:val="004F5761"/>
    <w:rsid w:val="004F5BC4"/>
    <w:rsid w:val="004F7146"/>
    <w:rsid w:val="005014B8"/>
    <w:rsid w:val="005066EF"/>
    <w:rsid w:val="00513A30"/>
    <w:rsid w:val="005238BE"/>
    <w:rsid w:val="00530B7D"/>
    <w:rsid w:val="005339C5"/>
    <w:rsid w:val="005417DB"/>
    <w:rsid w:val="005447FB"/>
    <w:rsid w:val="00546997"/>
    <w:rsid w:val="005608F8"/>
    <w:rsid w:val="00567893"/>
    <w:rsid w:val="00587FC1"/>
    <w:rsid w:val="00591A18"/>
    <w:rsid w:val="005A0022"/>
    <w:rsid w:val="005A133C"/>
    <w:rsid w:val="005A1A14"/>
    <w:rsid w:val="005A4600"/>
    <w:rsid w:val="005A4BEA"/>
    <w:rsid w:val="005C593A"/>
    <w:rsid w:val="005D2713"/>
    <w:rsid w:val="005D358A"/>
    <w:rsid w:val="005E1EFB"/>
    <w:rsid w:val="005E4D69"/>
    <w:rsid w:val="005E5747"/>
    <w:rsid w:val="005E72D9"/>
    <w:rsid w:val="005F201C"/>
    <w:rsid w:val="005F5713"/>
    <w:rsid w:val="005F5762"/>
    <w:rsid w:val="005F7184"/>
    <w:rsid w:val="005F7791"/>
    <w:rsid w:val="00615BE1"/>
    <w:rsid w:val="0062170F"/>
    <w:rsid w:val="006313B4"/>
    <w:rsid w:val="00633D5D"/>
    <w:rsid w:val="00634124"/>
    <w:rsid w:val="0063775E"/>
    <w:rsid w:val="006379D6"/>
    <w:rsid w:val="00641251"/>
    <w:rsid w:val="00644ACC"/>
    <w:rsid w:val="00644D3E"/>
    <w:rsid w:val="00647E7B"/>
    <w:rsid w:val="00651D1B"/>
    <w:rsid w:val="0065231D"/>
    <w:rsid w:val="00652606"/>
    <w:rsid w:val="00653DAB"/>
    <w:rsid w:val="00654E8F"/>
    <w:rsid w:val="0065613C"/>
    <w:rsid w:val="00657515"/>
    <w:rsid w:val="0065790A"/>
    <w:rsid w:val="0066150F"/>
    <w:rsid w:val="00662A84"/>
    <w:rsid w:val="00663408"/>
    <w:rsid w:val="00663494"/>
    <w:rsid w:val="006649C7"/>
    <w:rsid w:val="006750CA"/>
    <w:rsid w:val="006833A0"/>
    <w:rsid w:val="00683B5C"/>
    <w:rsid w:val="00684D2D"/>
    <w:rsid w:val="00695DC6"/>
    <w:rsid w:val="00695F46"/>
    <w:rsid w:val="006A6C16"/>
    <w:rsid w:val="006A7AEF"/>
    <w:rsid w:val="006B3EFE"/>
    <w:rsid w:val="006C358D"/>
    <w:rsid w:val="006C438E"/>
    <w:rsid w:val="006C4FC5"/>
    <w:rsid w:val="006C7A6F"/>
    <w:rsid w:val="006D7EE0"/>
    <w:rsid w:val="006F0F88"/>
    <w:rsid w:val="00702085"/>
    <w:rsid w:val="0070741D"/>
    <w:rsid w:val="007126F1"/>
    <w:rsid w:val="007152E3"/>
    <w:rsid w:val="00724205"/>
    <w:rsid w:val="007318B4"/>
    <w:rsid w:val="00743C1D"/>
    <w:rsid w:val="00750A42"/>
    <w:rsid w:val="00752028"/>
    <w:rsid w:val="00752860"/>
    <w:rsid w:val="00752B42"/>
    <w:rsid w:val="007548DC"/>
    <w:rsid w:val="00761C4C"/>
    <w:rsid w:val="00763B39"/>
    <w:rsid w:val="007655FE"/>
    <w:rsid w:val="0077138F"/>
    <w:rsid w:val="00771ACB"/>
    <w:rsid w:val="0078123F"/>
    <w:rsid w:val="007833C6"/>
    <w:rsid w:val="0078603C"/>
    <w:rsid w:val="00787CBB"/>
    <w:rsid w:val="007909C0"/>
    <w:rsid w:val="00793142"/>
    <w:rsid w:val="0079369C"/>
    <w:rsid w:val="00794138"/>
    <w:rsid w:val="0079420C"/>
    <w:rsid w:val="00796392"/>
    <w:rsid w:val="007A73C7"/>
    <w:rsid w:val="007B1EFE"/>
    <w:rsid w:val="007B464A"/>
    <w:rsid w:val="007B5C3B"/>
    <w:rsid w:val="007B6774"/>
    <w:rsid w:val="007B7BCF"/>
    <w:rsid w:val="007D4085"/>
    <w:rsid w:val="007E6A00"/>
    <w:rsid w:val="007E6F72"/>
    <w:rsid w:val="007F236A"/>
    <w:rsid w:val="007F2C09"/>
    <w:rsid w:val="008009D3"/>
    <w:rsid w:val="00802FEA"/>
    <w:rsid w:val="0080498A"/>
    <w:rsid w:val="00805FAC"/>
    <w:rsid w:val="00810B6C"/>
    <w:rsid w:val="0081222A"/>
    <w:rsid w:val="00813AF3"/>
    <w:rsid w:val="00815DB5"/>
    <w:rsid w:val="00823623"/>
    <w:rsid w:val="00825EBF"/>
    <w:rsid w:val="008262FD"/>
    <w:rsid w:val="00835195"/>
    <w:rsid w:val="00846499"/>
    <w:rsid w:val="00846CCB"/>
    <w:rsid w:val="00846E15"/>
    <w:rsid w:val="00850B79"/>
    <w:rsid w:val="0085285F"/>
    <w:rsid w:val="00852D8F"/>
    <w:rsid w:val="00862F4F"/>
    <w:rsid w:val="00863EFE"/>
    <w:rsid w:val="00865C38"/>
    <w:rsid w:val="008736DC"/>
    <w:rsid w:val="008855FF"/>
    <w:rsid w:val="00887FF7"/>
    <w:rsid w:val="008972AA"/>
    <w:rsid w:val="008A0657"/>
    <w:rsid w:val="008A09FA"/>
    <w:rsid w:val="008C17F1"/>
    <w:rsid w:val="008C3BE7"/>
    <w:rsid w:val="008C5381"/>
    <w:rsid w:val="008C5546"/>
    <w:rsid w:val="008C5D7C"/>
    <w:rsid w:val="008D3FBC"/>
    <w:rsid w:val="008D7DEB"/>
    <w:rsid w:val="008F13DC"/>
    <w:rsid w:val="008F511C"/>
    <w:rsid w:val="008F6863"/>
    <w:rsid w:val="008F72A1"/>
    <w:rsid w:val="009035E8"/>
    <w:rsid w:val="00905343"/>
    <w:rsid w:val="00913470"/>
    <w:rsid w:val="00913DFB"/>
    <w:rsid w:val="00920849"/>
    <w:rsid w:val="009254F1"/>
    <w:rsid w:val="009307CC"/>
    <w:rsid w:val="009317CB"/>
    <w:rsid w:val="00933C83"/>
    <w:rsid w:val="0094120C"/>
    <w:rsid w:val="009422F6"/>
    <w:rsid w:val="00947F98"/>
    <w:rsid w:val="00950F24"/>
    <w:rsid w:val="009602AA"/>
    <w:rsid w:val="00963377"/>
    <w:rsid w:val="009678DF"/>
    <w:rsid w:val="009709AA"/>
    <w:rsid w:val="00975D2B"/>
    <w:rsid w:val="00980E85"/>
    <w:rsid w:val="00984CEF"/>
    <w:rsid w:val="0099148B"/>
    <w:rsid w:val="009976F1"/>
    <w:rsid w:val="009A0CEC"/>
    <w:rsid w:val="009A1F4A"/>
    <w:rsid w:val="009A297B"/>
    <w:rsid w:val="009B48AC"/>
    <w:rsid w:val="009B61FB"/>
    <w:rsid w:val="009C091C"/>
    <w:rsid w:val="009C2605"/>
    <w:rsid w:val="009C4D64"/>
    <w:rsid w:val="009C5513"/>
    <w:rsid w:val="009C5C73"/>
    <w:rsid w:val="009C7D4E"/>
    <w:rsid w:val="009D0598"/>
    <w:rsid w:val="009D1085"/>
    <w:rsid w:val="009D3A86"/>
    <w:rsid w:val="009E589A"/>
    <w:rsid w:val="009F0AF3"/>
    <w:rsid w:val="009F69F0"/>
    <w:rsid w:val="00A00292"/>
    <w:rsid w:val="00A00A3D"/>
    <w:rsid w:val="00A05A8E"/>
    <w:rsid w:val="00A21467"/>
    <w:rsid w:val="00A22A8E"/>
    <w:rsid w:val="00A26B58"/>
    <w:rsid w:val="00A27BB8"/>
    <w:rsid w:val="00A317E2"/>
    <w:rsid w:val="00A42632"/>
    <w:rsid w:val="00A42A5C"/>
    <w:rsid w:val="00A47103"/>
    <w:rsid w:val="00A5757E"/>
    <w:rsid w:val="00A654DE"/>
    <w:rsid w:val="00A83BDD"/>
    <w:rsid w:val="00A87490"/>
    <w:rsid w:val="00AA44FF"/>
    <w:rsid w:val="00AA67BF"/>
    <w:rsid w:val="00AB2175"/>
    <w:rsid w:val="00AB2AAE"/>
    <w:rsid w:val="00AB4036"/>
    <w:rsid w:val="00AC247A"/>
    <w:rsid w:val="00AD4929"/>
    <w:rsid w:val="00AD732E"/>
    <w:rsid w:val="00AD7E09"/>
    <w:rsid w:val="00AE429E"/>
    <w:rsid w:val="00AF319D"/>
    <w:rsid w:val="00AF3E9E"/>
    <w:rsid w:val="00AF4A38"/>
    <w:rsid w:val="00AF7198"/>
    <w:rsid w:val="00B05DDF"/>
    <w:rsid w:val="00B1083B"/>
    <w:rsid w:val="00B11163"/>
    <w:rsid w:val="00B11315"/>
    <w:rsid w:val="00B151F3"/>
    <w:rsid w:val="00B21A3F"/>
    <w:rsid w:val="00B250E5"/>
    <w:rsid w:val="00B26DB3"/>
    <w:rsid w:val="00B359F2"/>
    <w:rsid w:val="00B407CB"/>
    <w:rsid w:val="00B50673"/>
    <w:rsid w:val="00B618E6"/>
    <w:rsid w:val="00B622F3"/>
    <w:rsid w:val="00B64372"/>
    <w:rsid w:val="00B657AC"/>
    <w:rsid w:val="00B70B1B"/>
    <w:rsid w:val="00B72166"/>
    <w:rsid w:val="00B72BF4"/>
    <w:rsid w:val="00B75D8E"/>
    <w:rsid w:val="00B76659"/>
    <w:rsid w:val="00B76FC6"/>
    <w:rsid w:val="00B819E3"/>
    <w:rsid w:val="00B8339B"/>
    <w:rsid w:val="00B861B8"/>
    <w:rsid w:val="00B92363"/>
    <w:rsid w:val="00B923C0"/>
    <w:rsid w:val="00B95A76"/>
    <w:rsid w:val="00BA194F"/>
    <w:rsid w:val="00BA31CF"/>
    <w:rsid w:val="00BA4852"/>
    <w:rsid w:val="00BA5814"/>
    <w:rsid w:val="00BB2BC1"/>
    <w:rsid w:val="00BC7341"/>
    <w:rsid w:val="00BD0683"/>
    <w:rsid w:val="00BD19D0"/>
    <w:rsid w:val="00BD1EF7"/>
    <w:rsid w:val="00BE28DB"/>
    <w:rsid w:val="00BE53EF"/>
    <w:rsid w:val="00BE6537"/>
    <w:rsid w:val="00BF58A9"/>
    <w:rsid w:val="00C00C08"/>
    <w:rsid w:val="00C031FA"/>
    <w:rsid w:val="00C04035"/>
    <w:rsid w:val="00C068C9"/>
    <w:rsid w:val="00C11375"/>
    <w:rsid w:val="00C13672"/>
    <w:rsid w:val="00C1430C"/>
    <w:rsid w:val="00C21179"/>
    <w:rsid w:val="00C364DD"/>
    <w:rsid w:val="00C37D16"/>
    <w:rsid w:val="00C42BC1"/>
    <w:rsid w:val="00C51511"/>
    <w:rsid w:val="00C56CDB"/>
    <w:rsid w:val="00C610D4"/>
    <w:rsid w:val="00C62FF8"/>
    <w:rsid w:val="00C63B8B"/>
    <w:rsid w:val="00C65DF0"/>
    <w:rsid w:val="00C707EB"/>
    <w:rsid w:val="00C713DB"/>
    <w:rsid w:val="00C72CFC"/>
    <w:rsid w:val="00C72D06"/>
    <w:rsid w:val="00C819F0"/>
    <w:rsid w:val="00C845FE"/>
    <w:rsid w:val="00C945C0"/>
    <w:rsid w:val="00CA14F3"/>
    <w:rsid w:val="00CB124C"/>
    <w:rsid w:val="00CB3639"/>
    <w:rsid w:val="00CC2300"/>
    <w:rsid w:val="00CC3DA5"/>
    <w:rsid w:val="00CC6FD5"/>
    <w:rsid w:val="00CC71A8"/>
    <w:rsid w:val="00CE2902"/>
    <w:rsid w:val="00CF6CFB"/>
    <w:rsid w:val="00D0648F"/>
    <w:rsid w:val="00D144AE"/>
    <w:rsid w:val="00D22E92"/>
    <w:rsid w:val="00D30E6E"/>
    <w:rsid w:val="00D32503"/>
    <w:rsid w:val="00D33D6D"/>
    <w:rsid w:val="00D3661C"/>
    <w:rsid w:val="00D3707E"/>
    <w:rsid w:val="00D37A32"/>
    <w:rsid w:val="00D428CA"/>
    <w:rsid w:val="00D43346"/>
    <w:rsid w:val="00D45B88"/>
    <w:rsid w:val="00D528E3"/>
    <w:rsid w:val="00D53FC5"/>
    <w:rsid w:val="00D653A4"/>
    <w:rsid w:val="00D67699"/>
    <w:rsid w:val="00D70B45"/>
    <w:rsid w:val="00D75997"/>
    <w:rsid w:val="00D779EF"/>
    <w:rsid w:val="00D8279D"/>
    <w:rsid w:val="00D90062"/>
    <w:rsid w:val="00D937A6"/>
    <w:rsid w:val="00D96E59"/>
    <w:rsid w:val="00DA33C9"/>
    <w:rsid w:val="00DA3D2F"/>
    <w:rsid w:val="00DA4FCF"/>
    <w:rsid w:val="00DA52C0"/>
    <w:rsid w:val="00DB0CEC"/>
    <w:rsid w:val="00DB4FD2"/>
    <w:rsid w:val="00DB6A12"/>
    <w:rsid w:val="00DC52CF"/>
    <w:rsid w:val="00DE1547"/>
    <w:rsid w:val="00DE2121"/>
    <w:rsid w:val="00DE3097"/>
    <w:rsid w:val="00DE3E02"/>
    <w:rsid w:val="00DE4FE5"/>
    <w:rsid w:val="00DF4153"/>
    <w:rsid w:val="00DF5D61"/>
    <w:rsid w:val="00E0127F"/>
    <w:rsid w:val="00E04246"/>
    <w:rsid w:val="00E05DC0"/>
    <w:rsid w:val="00E119E9"/>
    <w:rsid w:val="00E25C3F"/>
    <w:rsid w:val="00E32BC6"/>
    <w:rsid w:val="00E3318A"/>
    <w:rsid w:val="00E3775B"/>
    <w:rsid w:val="00E43FBC"/>
    <w:rsid w:val="00E45664"/>
    <w:rsid w:val="00E530D1"/>
    <w:rsid w:val="00E6553E"/>
    <w:rsid w:val="00E6734A"/>
    <w:rsid w:val="00E730EA"/>
    <w:rsid w:val="00E75DCF"/>
    <w:rsid w:val="00E77359"/>
    <w:rsid w:val="00E830B8"/>
    <w:rsid w:val="00E848D9"/>
    <w:rsid w:val="00E851CF"/>
    <w:rsid w:val="00E86E9D"/>
    <w:rsid w:val="00E91DB6"/>
    <w:rsid w:val="00E9336B"/>
    <w:rsid w:val="00EA153C"/>
    <w:rsid w:val="00EA2DDB"/>
    <w:rsid w:val="00EA488C"/>
    <w:rsid w:val="00EB2254"/>
    <w:rsid w:val="00EB3C68"/>
    <w:rsid w:val="00EB51F8"/>
    <w:rsid w:val="00EB6A6A"/>
    <w:rsid w:val="00EC199C"/>
    <w:rsid w:val="00EC585B"/>
    <w:rsid w:val="00EC6F98"/>
    <w:rsid w:val="00ED2EE0"/>
    <w:rsid w:val="00ED7E23"/>
    <w:rsid w:val="00ED7E71"/>
    <w:rsid w:val="00EE331D"/>
    <w:rsid w:val="00EF544E"/>
    <w:rsid w:val="00F00F2C"/>
    <w:rsid w:val="00F03C55"/>
    <w:rsid w:val="00F10DC9"/>
    <w:rsid w:val="00F140BE"/>
    <w:rsid w:val="00F17DAE"/>
    <w:rsid w:val="00F20C18"/>
    <w:rsid w:val="00F2461E"/>
    <w:rsid w:val="00F26803"/>
    <w:rsid w:val="00F34E29"/>
    <w:rsid w:val="00F41130"/>
    <w:rsid w:val="00F4228C"/>
    <w:rsid w:val="00F43141"/>
    <w:rsid w:val="00F44968"/>
    <w:rsid w:val="00F44F71"/>
    <w:rsid w:val="00F517F4"/>
    <w:rsid w:val="00F52176"/>
    <w:rsid w:val="00F53241"/>
    <w:rsid w:val="00F536AB"/>
    <w:rsid w:val="00F6026F"/>
    <w:rsid w:val="00F61ED3"/>
    <w:rsid w:val="00F62361"/>
    <w:rsid w:val="00F63BEC"/>
    <w:rsid w:val="00F7389E"/>
    <w:rsid w:val="00F73AF1"/>
    <w:rsid w:val="00F7711C"/>
    <w:rsid w:val="00F85020"/>
    <w:rsid w:val="00F853C9"/>
    <w:rsid w:val="00F90D05"/>
    <w:rsid w:val="00F92753"/>
    <w:rsid w:val="00F9693C"/>
    <w:rsid w:val="00F969AA"/>
    <w:rsid w:val="00FA37FB"/>
    <w:rsid w:val="00FA43FE"/>
    <w:rsid w:val="00FC6F4B"/>
    <w:rsid w:val="00FC706B"/>
    <w:rsid w:val="00FC7DE4"/>
    <w:rsid w:val="00FD22BD"/>
    <w:rsid w:val="00FD58D0"/>
    <w:rsid w:val="00FD766E"/>
    <w:rsid w:val="00FE65CB"/>
    <w:rsid w:val="00FF1564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82B09"/>
  <w15:docId w15:val="{245D4DAD-6D4E-4905-AF1D-D54E7A9CA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1467"/>
    <w:pPr>
      <w:spacing w:after="0" w:line="240" w:lineRule="auto"/>
    </w:pPr>
    <w:rPr>
      <w:rFonts w:ascii="Times New Roman" w:eastAsia="Batang" w:hAnsi="Times New Roman" w:cs="Times New Roman"/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7E7B"/>
    <w:pPr>
      <w:spacing w:after="0" w:line="240" w:lineRule="auto"/>
    </w:pPr>
  </w:style>
  <w:style w:type="table" w:styleId="TableGrid">
    <w:name w:val="Table Grid"/>
    <w:basedOn w:val="TableNormal"/>
    <w:uiPriority w:val="59"/>
    <w:rsid w:val="00647E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47E7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19D9"/>
  </w:style>
  <w:style w:type="paragraph" w:styleId="Footer">
    <w:name w:val="footer"/>
    <w:basedOn w:val="Normal"/>
    <w:link w:val="FooterChar"/>
    <w:uiPriority w:val="99"/>
    <w:unhideWhenUsed/>
    <w:rsid w:val="001B19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19D9"/>
  </w:style>
  <w:style w:type="paragraph" w:styleId="BalloonText">
    <w:name w:val="Balloon Text"/>
    <w:basedOn w:val="Normal"/>
    <w:link w:val="BalloonTextChar"/>
    <w:uiPriority w:val="99"/>
    <w:semiHidden/>
    <w:unhideWhenUsed/>
    <w:rsid w:val="00752B4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B4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65DF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937A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72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91CADC-0774-4F66-B080-A5CDBBC79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3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IUC</Company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zlowski</dc:creator>
  <cp:keywords/>
  <dc:description/>
  <cp:lastModifiedBy>Tomasz Kozlowski</cp:lastModifiedBy>
  <cp:revision>508</cp:revision>
  <cp:lastPrinted>2016-05-13T18:54:00Z</cp:lastPrinted>
  <dcterms:created xsi:type="dcterms:W3CDTF">2012-01-11T16:10:00Z</dcterms:created>
  <dcterms:modified xsi:type="dcterms:W3CDTF">2017-11-27T00:52:00Z</dcterms:modified>
</cp:coreProperties>
</file>